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E86E2" w14:textId="77777777" w:rsidR="00890432" w:rsidRDefault="00890432" w:rsidP="002D193F">
      <w:pPr>
        <w:rPr>
          <w:rFonts w:ascii="SimplifiedArabic-Bold" w:hAnsi="SimplifiedArabic-Bold"/>
          <w:b/>
          <w:bCs/>
          <w:sz w:val="28"/>
          <w:szCs w:val="28"/>
          <w:rtl/>
        </w:rPr>
      </w:pPr>
    </w:p>
    <w:tbl>
      <w:tblPr>
        <w:tblW w:w="14174" w:type="dxa"/>
        <w:tblLook w:val="04A0" w:firstRow="1" w:lastRow="0" w:firstColumn="1" w:lastColumn="0" w:noHBand="0" w:noVBand="1"/>
      </w:tblPr>
      <w:tblGrid>
        <w:gridCol w:w="7087"/>
        <w:gridCol w:w="7087"/>
      </w:tblGrid>
      <w:tr w:rsidR="003B3F2F" w:rsidRPr="006A0390" w14:paraId="3577E4BB" w14:textId="77777777" w:rsidTr="003B3F2F">
        <w:tc>
          <w:tcPr>
            <w:tcW w:w="7087" w:type="dxa"/>
            <w:vAlign w:val="center"/>
          </w:tcPr>
          <w:p w14:paraId="04F8821B" w14:textId="0C9A8F91" w:rsidR="003B3F2F" w:rsidRPr="006A0390" w:rsidRDefault="003B3F2F" w:rsidP="003B3F2F">
            <w:pPr>
              <w:pStyle w:val="Caption"/>
              <w:ind w:firstLine="8"/>
              <w:jc w:val="right"/>
              <w:rPr>
                <w:rFonts w:cs="Simplified Arabic" w:hint="cs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lang w:bidi="ar-EG"/>
              </w:rPr>
              <w:t>Beni-Suef University</w:t>
            </w:r>
          </w:p>
        </w:tc>
        <w:tc>
          <w:tcPr>
            <w:tcW w:w="7087" w:type="dxa"/>
            <w:vMerge w:val="restart"/>
            <w:shd w:val="clear" w:color="auto" w:fill="auto"/>
          </w:tcPr>
          <w:tbl>
            <w:tblPr>
              <w:tblW w:w="5857" w:type="dxa"/>
              <w:tblInd w:w="46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791"/>
              <w:gridCol w:w="4066"/>
            </w:tblGrid>
            <w:tr w:rsidR="003B3F2F" w:rsidRPr="000E2CAA" w14:paraId="7B207FC8" w14:textId="77777777" w:rsidTr="003B3F2F">
              <w:trPr>
                <w:trHeight w:val="482"/>
              </w:trPr>
              <w:tc>
                <w:tcPr>
                  <w:tcW w:w="1791" w:type="dxa"/>
                  <w:shd w:val="clear" w:color="auto" w:fill="auto"/>
                </w:tcPr>
                <w:p w14:paraId="3EB78134" w14:textId="2D8B35C5" w:rsidR="003B3F2F" w:rsidRPr="000E2CAA" w:rsidRDefault="003B3F2F" w:rsidP="00F30C00">
                  <w:pPr>
                    <w:bidi w:val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Course title</w:t>
                  </w:r>
                </w:p>
              </w:tc>
              <w:tc>
                <w:tcPr>
                  <w:tcW w:w="4066" w:type="dxa"/>
                  <w:shd w:val="clear" w:color="auto" w:fill="auto"/>
                  <w:vAlign w:val="center"/>
                </w:tcPr>
                <w:p w14:paraId="20E48DCC" w14:textId="7E18316A" w:rsidR="003B3F2F" w:rsidRPr="000E2CAA" w:rsidRDefault="003B3F2F" w:rsidP="003B3F2F">
                  <w:pPr>
                    <w:rPr>
                      <w:b/>
                      <w:bCs/>
                    </w:rPr>
                  </w:pPr>
                </w:p>
              </w:tc>
            </w:tr>
            <w:tr w:rsidR="003B3F2F" w:rsidRPr="000E2CAA" w14:paraId="3321A784" w14:textId="77777777" w:rsidTr="003B3F2F">
              <w:trPr>
                <w:trHeight w:val="482"/>
              </w:trPr>
              <w:tc>
                <w:tcPr>
                  <w:tcW w:w="1791" w:type="dxa"/>
                  <w:shd w:val="clear" w:color="auto" w:fill="auto"/>
                </w:tcPr>
                <w:p w14:paraId="28D31019" w14:textId="4E6B34F4" w:rsidR="003B3F2F" w:rsidRPr="000E2CAA" w:rsidRDefault="003B3F2F" w:rsidP="00F30C00">
                  <w:pPr>
                    <w:bidi w:val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Course code</w:t>
                  </w:r>
                </w:p>
              </w:tc>
              <w:tc>
                <w:tcPr>
                  <w:tcW w:w="4066" w:type="dxa"/>
                  <w:shd w:val="clear" w:color="auto" w:fill="auto"/>
                  <w:vAlign w:val="center"/>
                </w:tcPr>
                <w:p w14:paraId="441D4D0C" w14:textId="01DB4677" w:rsidR="003B3F2F" w:rsidRPr="000E2CAA" w:rsidRDefault="003B3F2F" w:rsidP="003B3F2F">
                  <w:pPr>
                    <w:rPr>
                      <w:b/>
                      <w:bCs/>
                    </w:rPr>
                  </w:pPr>
                </w:p>
              </w:tc>
            </w:tr>
          </w:tbl>
          <w:p w14:paraId="5AE59AFE" w14:textId="77777777" w:rsidR="003B3F2F" w:rsidRPr="006A0390" w:rsidRDefault="003B3F2F" w:rsidP="003B3F2F">
            <w:pPr>
              <w:pStyle w:val="Caption"/>
              <w:spacing w:line="276" w:lineRule="auto"/>
              <w:jc w:val="both"/>
              <w:rPr>
                <w:rFonts w:cs="Simplified Arabic"/>
                <w:sz w:val="16"/>
                <w:szCs w:val="16"/>
                <w:rtl/>
                <w:lang w:bidi="ar-EG"/>
              </w:rPr>
            </w:pPr>
          </w:p>
        </w:tc>
      </w:tr>
      <w:tr w:rsidR="003B3F2F" w:rsidRPr="006A0390" w14:paraId="451F6CCF" w14:textId="77777777" w:rsidTr="003B3F2F">
        <w:tc>
          <w:tcPr>
            <w:tcW w:w="7087" w:type="dxa"/>
            <w:vAlign w:val="center"/>
          </w:tcPr>
          <w:p w14:paraId="20826C9E" w14:textId="77777777" w:rsidR="003B3F2F" w:rsidRPr="006A0390" w:rsidRDefault="003B3F2F" w:rsidP="003B3F2F">
            <w:pPr>
              <w:pStyle w:val="Caption"/>
              <w:bidi w:val="0"/>
              <w:spacing w:line="276" w:lineRule="auto"/>
              <w:jc w:val="left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lang w:bidi="ar-EG"/>
              </w:rPr>
              <w:t>Faculty of …. …………</w:t>
            </w:r>
          </w:p>
          <w:p w14:paraId="4A379056" w14:textId="301E88BC" w:rsidR="003B3F2F" w:rsidRPr="006A0390" w:rsidRDefault="003B3F2F" w:rsidP="003B3F2F">
            <w:pPr>
              <w:pStyle w:val="Caption"/>
              <w:jc w:val="right"/>
              <w:rPr>
                <w:rFonts w:cs="Simplified Arabic" w:hint="cs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</w:rPr>
              <w:t>Department</w:t>
            </w:r>
            <w:r>
              <w:rPr>
                <w:rFonts w:cs="Simplified Arabic"/>
                <w:sz w:val="28"/>
                <w:szCs w:val="28"/>
              </w:rPr>
              <w:t>: ……………</w:t>
            </w:r>
            <w:proofErr w:type="gramStart"/>
            <w:r>
              <w:rPr>
                <w:rFonts w:cs="Simplified Arabic"/>
                <w:sz w:val="28"/>
                <w:szCs w:val="28"/>
              </w:rPr>
              <w:t>…..</w:t>
            </w:r>
            <w:proofErr w:type="gramEnd"/>
          </w:p>
        </w:tc>
        <w:tc>
          <w:tcPr>
            <w:tcW w:w="7087" w:type="dxa"/>
            <w:vMerge/>
            <w:shd w:val="clear" w:color="auto" w:fill="auto"/>
          </w:tcPr>
          <w:p w14:paraId="48AA377C" w14:textId="77777777" w:rsidR="003B3F2F" w:rsidRPr="006A0390" w:rsidRDefault="003B3F2F" w:rsidP="003B3F2F">
            <w:pPr>
              <w:pStyle w:val="Caption"/>
              <w:spacing w:line="276" w:lineRule="auto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</w:tbl>
    <w:p w14:paraId="59E406EC" w14:textId="77777777" w:rsidR="00F30C00" w:rsidRDefault="00F30C00" w:rsidP="00F30C00">
      <w:pPr>
        <w:jc w:val="center"/>
        <w:rPr>
          <w:rFonts w:ascii="SimplifiedArabic-Bold" w:hAnsi="SimplifiedArabic-Bold"/>
          <w:b/>
          <w:bCs/>
          <w:sz w:val="28"/>
          <w:szCs w:val="28"/>
        </w:rPr>
      </w:pPr>
    </w:p>
    <w:p w14:paraId="283D4B09" w14:textId="03EAF405" w:rsidR="00F30C00" w:rsidRDefault="00F30C00" w:rsidP="00F30C00">
      <w:pPr>
        <w:jc w:val="center"/>
        <w:rPr>
          <w:rFonts w:ascii="SimplifiedArabic-Bold" w:hAnsi="SimplifiedArabic-Bold"/>
          <w:b/>
          <w:bCs/>
          <w:sz w:val="28"/>
          <w:szCs w:val="28"/>
        </w:rPr>
      </w:pPr>
      <w:r>
        <w:rPr>
          <w:rFonts w:ascii="SimplifiedArabic-Bold" w:hAnsi="SimplifiedArabic-Bold"/>
          <w:b/>
          <w:bCs/>
          <w:sz w:val="28"/>
          <w:szCs w:val="28"/>
        </w:rPr>
        <w:t xml:space="preserve">Matrix of the </w:t>
      </w:r>
      <w:r>
        <w:rPr>
          <w:rFonts w:ascii="SimplifiedArabic-Bold" w:hAnsi="SimplifiedArabic-Bold"/>
          <w:b/>
          <w:bCs/>
          <w:sz w:val="28"/>
          <w:szCs w:val="28"/>
        </w:rPr>
        <w:t>course</w:t>
      </w:r>
      <w:r>
        <w:rPr>
          <w:rFonts w:ascii="SimplifiedArabic-Bold" w:hAnsi="SimplifiedArabic-Bold"/>
          <w:b/>
          <w:bCs/>
          <w:sz w:val="28"/>
          <w:szCs w:val="28"/>
        </w:rPr>
        <w:t xml:space="preserve"> intended learning outcomes (ILOs) with </w:t>
      </w:r>
      <w:r>
        <w:rPr>
          <w:rFonts w:ascii="SimplifiedArabic-Bold" w:hAnsi="SimplifiedArabic-Bold"/>
          <w:b/>
          <w:bCs/>
          <w:sz w:val="28"/>
          <w:szCs w:val="28"/>
        </w:rPr>
        <w:t>course contents</w:t>
      </w:r>
    </w:p>
    <w:p w14:paraId="4AE98DAA" w14:textId="67A01964" w:rsidR="00A372F2" w:rsidRPr="00890432" w:rsidRDefault="00A372F2" w:rsidP="00F30C00">
      <w:pPr>
        <w:rPr>
          <w:rFonts w:ascii="SimplifiedArabic-Bold" w:hAnsi="SimplifiedArabic-Bold"/>
          <w:b/>
          <w:bCs/>
          <w:sz w:val="28"/>
          <w:szCs w:val="28"/>
          <w:rtl/>
          <w:lang w:bidi="ar-EG"/>
        </w:rPr>
      </w:pPr>
    </w:p>
    <w:tbl>
      <w:tblPr>
        <w:tblW w:w="14154" w:type="dxa"/>
        <w:jc w:val="center"/>
        <w:tblBorders>
          <w:top w:val="thickThinSmallGap" w:sz="12" w:space="0" w:color="auto"/>
          <w:left w:val="thickThinSmallGap" w:sz="12" w:space="0" w:color="auto"/>
          <w:bottom w:val="thinThickSmallGap" w:sz="12" w:space="0" w:color="auto"/>
          <w:right w:val="thinThickSmallGap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16"/>
        <w:gridCol w:w="1440"/>
        <w:gridCol w:w="1003"/>
        <w:gridCol w:w="790"/>
        <w:gridCol w:w="913"/>
        <w:gridCol w:w="985"/>
        <w:gridCol w:w="811"/>
        <w:gridCol w:w="811"/>
        <w:gridCol w:w="1006"/>
        <w:gridCol w:w="838"/>
        <w:gridCol w:w="838"/>
        <w:gridCol w:w="1027"/>
        <w:gridCol w:w="838"/>
        <w:gridCol w:w="838"/>
      </w:tblGrid>
      <w:tr w:rsidR="00326BD8" w:rsidRPr="00F4514F" w14:paraId="312E7BB4" w14:textId="77777777" w:rsidTr="001348C3">
        <w:trPr>
          <w:cantSplit/>
          <w:trHeight w:val="20"/>
          <w:tblHeader/>
          <w:jc w:val="center"/>
        </w:trPr>
        <w:tc>
          <w:tcPr>
            <w:tcW w:w="2016" w:type="dxa"/>
            <w:vMerge w:val="restart"/>
            <w:tcBorders>
              <w:top w:val="thickThinSmallGap" w:sz="12" w:space="0" w:color="auto"/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3E202D8C" w14:textId="71D6EFE9" w:rsidR="00326BD8" w:rsidRDefault="00A0122C" w:rsidP="00002105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/>
                <w:b/>
                <w:bCs/>
                <w:sz w:val="28"/>
                <w:szCs w:val="28"/>
              </w:rPr>
              <w:t>Course contents</w:t>
            </w:r>
          </w:p>
        </w:tc>
        <w:tc>
          <w:tcPr>
            <w:tcW w:w="1440" w:type="dxa"/>
            <w:vMerge w:val="restart"/>
            <w:tcBorders>
              <w:top w:val="thickThinSmallGap" w:sz="12" w:space="0" w:color="auto"/>
              <w:left w:val="thickThinSmallGap" w:sz="12" w:space="0" w:color="auto"/>
              <w:right w:val="thickThinSmallGap" w:sz="12" w:space="0" w:color="auto"/>
            </w:tcBorders>
            <w:vAlign w:val="center"/>
          </w:tcPr>
          <w:p w14:paraId="73801AD0" w14:textId="66EE5A8C" w:rsidR="00326BD8" w:rsidRDefault="00326783" w:rsidP="00002105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/>
                <w:b/>
                <w:bCs/>
                <w:sz w:val="28"/>
                <w:szCs w:val="28"/>
              </w:rPr>
              <w:t>Week</w:t>
            </w:r>
          </w:p>
        </w:tc>
        <w:tc>
          <w:tcPr>
            <w:tcW w:w="10698" w:type="dxa"/>
            <w:gridSpan w:val="12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2C7575A1" w14:textId="567C3369" w:rsidR="00326BD8" w:rsidRDefault="00A0122C" w:rsidP="00326BD8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ascii="SimplifiedArabic-Bold" w:hAnsi="SimplifiedArabic-Bold"/>
                <w:b/>
                <w:bCs/>
                <w:sz w:val="28"/>
                <w:szCs w:val="28"/>
              </w:rPr>
              <w:t>Course ILOs</w:t>
            </w:r>
          </w:p>
        </w:tc>
      </w:tr>
      <w:tr w:rsidR="00326783" w:rsidRPr="00F4514F" w14:paraId="164CC888" w14:textId="3D6954B8" w:rsidTr="001348C3">
        <w:trPr>
          <w:cantSplit/>
          <w:trHeight w:val="20"/>
          <w:tblHeader/>
          <w:jc w:val="center"/>
        </w:trPr>
        <w:tc>
          <w:tcPr>
            <w:tcW w:w="2016" w:type="dxa"/>
            <w:vMerge/>
            <w:tcBorders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2FA747A4" w14:textId="40232D41" w:rsidR="00326783" w:rsidRPr="00F4514F" w:rsidRDefault="00326783" w:rsidP="00326783">
            <w:pPr>
              <w:jc w:val="center"/>
              <w:rPr>
                <w:rFonts w:cs="Simplified Arabic"/>
                <w:b/>
                <w:bCs/>
                <w:sz w:val="28"/>
                <w:szCs w:val="28"/>
              </w:rPr>
            </w:pPr>
          </w:p>
        </w:tc>
        <w:tc>
          <w:tcPr>
            <w:tcW w:w="1440" w:type="dxa"/>
            <w:vMerge/>
            <w:tcBorders>
              <w:left w:val="thickThinSmallGap" w:sz="12" w:space="0" w:color="auto"/>
              <w:right w:val="thickThinSmallGap" w:sz="12" w:space="0" w:color="auto"/>
            </w:tcBorders>
            <w:vAlign w:val="center"/>
          </w:tcPr>
          <w:p w14:paraId="594A836B" w14:textId="50464C17" w:rsidR="00326783" w:rsidRDefault="00326783" w:rsidP="00326783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706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22E978C1" w14:textId="7EBEA935" w:rsidR="00326783" w:rsidRDefault="00326783" w:rsidP="00326783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Knowledge and understanding</w:t>
            </w:r>
          </w:p>
        </w:tc>
        <w:tc>
          <w:tcPr>
            <w:tcW w:w="2607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52DAD1FB" w14:textId="736E4BBD" w:rsidR="00326783" w:rsidRDefault="00326783" w:rsidP="00326783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Intellectual skills</w:t>
            </w:r>
          </w:p>
        </w:tc>
        <w:tc>
          <w:tcPr>
            <w:tcW w:w="2682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523528FF" w14:textId="695C8AAB" w:rsidR="00326783" w:rsidRDefault="00326783" w:rsidP="00326783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Practical &amp; professional skills</w:t>
            </w:r>
          </w:p>
        </w:tc>
        <w:tc>
          <w:tcPr>
            <w:tcW w:w="2703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0CE3F781" w14:textId="1E40A973" w:rsidR="00326783" w:rsidRDefault="00326783" w:rsidP="00326783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General &amp; transferable skills</w:t>
            </w:r>
          </w:p>
        </w:tc>
      </w:tr>
      <w:tr w:rsidR="00326783" w:rsidRPr="00F4514F" w14:paraId="1697A6A8" w14:textId="209ACF7B" w:rsidTr="001348C3">
        <w:trPr>
          <w:cantSplit/>
          <w:trHeight w:val="228"/>
          <w:tblHeader/>
          <w:jc w:val="center"/>
        </w:trPr>
        <w:tc>
          <w:tcPr>
            <w:tcW w:w="2016" w:type="dxa"/>
            <w:vMerge/>
            <w:tcBorders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AB5CFC4" w14:textId="77777777" w:rsidR="00326783" w:rsidRPr="00F4514F" w:rsidRDefault="00326783" w:rsidP="00326783">
            <w:pPr>
              <w:pStyle w:val="BodyText"/>
              <w:spacing w:after="0" w:line="276" w:lineRule="auto"/>
              <w:ind w:left="279" w:right="279" w:hanging="279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440" w:type="dxa"/>
            <w:vMerge/>
            <w:tcBorders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B6C95A4" w14:textId="77777777" w:rsidR="00326783" w:rsidRDefault="00326783" w:rsidP="00326783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  <w:rtl/>
              </w:rPr>
            </w:pPr>
          </w:p>
        </w:tc>
        <w:tc>
          <w:tcPr>
            <w:tcW w:w="1003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BF05B2F" w14:textId="188AF4FA" w:rsidR="00326783" w:rsidRPr="00F4514F" w:rsidRDefault="00326783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a1</w:t>
            </w:r>
          </w:p>
        </w:tc>
        <w:tc>
          <w:tcPr>
            <w:tcW w:w="79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34D51A5" w14:textId="25E4CCF3" w:rsidR="00326783" w:rsidRPr="00F4514F" w:rsidRDefault="00326783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a2</w:t>
            </w:r>
          </w:p>
        </w:tc>
        <w:tc>
          <w:tcPr>
            <w:tcW w:w="913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727DD7D" w14:textId="55974D9C" w:rsidR="00326783" w:rsidRPr="00F4514F" w:rsidRDefault="00326783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a3</w:t>
            </w:r>
          </w:p>
        </w:tc>
        <w:tc>
          <w:tcPr>
            <w:tcW w:w="985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EE6F0C4" w14:textId="28893084" w:rsidR="00326783" w:rsidRPr="00F4514F" w:rsidRDefault="00326783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b1</w:t>
            </w:r>
          </w:p>
        </w:tc>
        <w:tc>
          <w:tcPr>
            <w:tcW w:w="811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DFC0F82" w14:textId="3216FF70" w:rsidR="00326783" w:rsidRPr="00F4514F" w:rsidRDefault="00326783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b2</w:t>
            </w:r>
          </w:p>
        </w:tc>
        <w:tc>
          <w:tcPr>
            <w:tcW w:w="811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57B1116" w14:textId="37522A1B" w:rsidR="00326783" w:rsidRPr="00F4514F" w:rsidRDefault="00326783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b3</w:t>
            </w:r>
          </w:p>
        </w:tc>
        <w:tc>
          <w:tcPr>
            <w:tcW w:w="100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CAF6F1C" w14:textId="66260D0C" w:rsidR="00326783" w:rsidRPr="00F4514F" w:rsidRDefault="00326783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c1</w:t>
            </w:r>
          </w:p>
        </w:tc>
        <w:tc>
          <w:tcPr>
            <w:tcW w:w="838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CE30116" w14:textId="5CCF6AE3" w:rsidR="00326783" w:rsidRPr="00F4514F" w:rsidRDefault="00326783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c2</w:t>
            </w:r>
          </w:p>
        </w:tc>
        <w:tc>
          <w:tcPr>
            <w:tcW w:w="838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2F73601" w14:textId="1C446507" w:rsidR="00326783" w:rsidRPr="00F4514F" w:rsidRDefault="00326783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c3</w:t>
            </w:r>
          </w:p>
        </w:tc>
        <w:tc>
          <w:tcPr>
            <w:tcW w:w="1027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1467231" w14:textId="06E479DD" w:rsidR="00326783" w:rsidRPr="00F4514F" w:rsidRDefault="00326783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d1</w:t>
            </w:r>
          </w:p>
        </w:tc>
        <w:tc>
          <w:tcPr>
            <w:tcW w:w="838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41751B1" w14:textId="0623CF3B" w:rsidR="00326783" w:rsidRPr="00F4514F" w:rsidRDefault="00326783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d2</w:t>
            </w:r>
          </w:p>
        </w:tc>
        <w:tc>
          <w:tcPr>
            <w:tcW w:w="838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E165D53" w14:textId="26D1C9E6" w:rsidR="00326783" w:rsidRPr="00F4514F" w:rsidRDefault="00326783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d3</w:t>
            </w:r>
          </w:p>
        </w:tc>
      </w:tr>
      <w:tr w:rsidR="005414C2" w:rsidRPr="00F4514F" w14:paraId="4834D1F7" w14:textId="6B072978" w:rsidTr="00A0122C">
        <w:trPr>
          <w:cantSplit/>
          <w:trHeight w:val="189"/>
          <w:jc w:val="center"/>
        </w:trPr>
        <w:tc>
          <w:tcPr>
            <w:tcW w:w="201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2E1413D" w14:textId="5DBEA232" w:rsidR="005414C2" w:rsidRPr="005F2676" w:rsidRDefault="005414C2" w:rsidP="002918D9">
            <w:pPr>
              <w:pStyle w:val="BodyText"/>
              <w:bidi w:val="0"/>
              <w:spacing w:after="0" w:line="276" w:lineRule="auto"/>
              <w:ind w:left="279" w:right="279" w:hanging="279"/>
              <w:jc w:val="center"/>
              <w:rPr>
                <w:rFonts w:cs="Simplified Arabic"/>
                <w:b/>
                <w:bCs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1C3E073" w14:textId="04F79847" w:rsidR="005414C2" w:rsidRDefault="002918D9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1</w:t>
            </w:r>
            <w:r w:rsidRPr="002918D9">
              <w:rPr>
                <w:rFonts w:cs="Simplified Arabic"/>
                <w:sz w:val="28"/>
                <w:szCs w:val="28"/>
                <w:vertAlign w:val="superscript"/>
              </w:rPr>
              <w:t>st</w:t>
            </w:r>
            <w:r>
              <w:rPr>
                <w:rFonts w:cs="Simplified Arabic"/>
                <w:sz w:val="28"/>
                <w:szCs w:val="28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690A292" w14:textId="2FB58534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79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8277EB0" w14:textId="77777777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8FFE283" w14:textId="77777777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5B9739D" w14:textId="4F68F806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1A9D0EB" w14:textId="77777777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688B9B1" w14:textId="77777777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69506D6" w14:textId="6CAB0EEF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61FE97C" w14:textId="77777777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9D9CFB3" w14:textId="77777777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E33E715" w14:textId="50DF840D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7A58A56" w14:textId="77777777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CCEC53A" w14:textId="44719789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</w:tr>
      <w:tr w:rsidR="005414C2" w:rsidRPr="00F4514F" w14:paraId="007A73DD" w14:textId="7370F372" w:rsidTr="00A0122C">
        <w:trPr>
          <w:cantSplit/>
          <w:trHeight w:val="181"/>
          <w:jc w:val="center"/>
        </w:trPr>
        <w:tc>
          <w:tcPr>
            <w:tcW w:w="201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1F96628" w14:textId="75614F5F" w:rsidR="005414C2" w:rsidRPr="005F2676" w:rsidRDefault="005414C2" w:rsidP="002918D9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144" w:right="144" w:hanging="144"/>
              <w:jc w:val="center"/>
              <w:rPr>
                <w:rFonts w:cs="Simplified Arabic"/>
                <w:b/>
                <w:bCs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C8312BF" w14:textId="53742C49" w:rsidR="005414C2" w:rsidRPr="00F4514F" w:rsidRDefault="002918D9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2</w:t>
            </w:r>
            <w:r w:rsidRPr="002918D9">
              <w:rPr>
                <w:rFonts w:cs="Simplified Arabic"/>
                <w:sz w:val="28"/>
                <w:szCs w:val="28"/>
                <w:vertAlign w:val="superscript"/>
              </w:rPr>
              <w:t>nd</w:t>
            </w:r>
            <w:r>
              <w:rPr>
                <w:rFonts w:cs="Simplified Arabic"/>
                <w:sz w:val="28"/>
                <w:szCs w:val="28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7D0FE0C" w14:textId="32867D56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DBFB1C1" w14:textId="77777777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C6DC27E" w14:textId="77777777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7AEF351" w14:textId="5BA17762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3D4186A" w14:textId="77777777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76F1032" w14:textId="77777777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DB945E9" w14:textId="664886FA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A1402AF" w14:textId="77777777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3F69BD9" w14:textId="77777777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7BBF387" w14:textId="2401CBDD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1507174" w14:textId="77777777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F385127" w14:textId="77777777" w:rsidR="005414C2" w:rsidRPr="00F4514F" w:rsidRDefault="005414C2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</w:tr>
      <w:tr w:rsidR="005D20F7" w:rsidRPr="00F4514F" w14:paraId="151654E1" w14:textId="3E8E1F02" w:rsidTr="00A0122C">
        <w:trPr>
          <w:cantSplit/>
          <w:trHeight w:val="181"/>
          <w:jc w:val="center"/>
        </w:trPr>
        <w:tc>
          <w:tcPr>
            <w:tcW w:w="201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4BB9576" w14:textId="312EEF57" w:rsidR="005D20F7" w:rsidRPr="005F2676" w:rsidRDefault="005D20F7" w:rsidP="002918D9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144" w:right="144" w:hanging="144"/>
              <w:jc w:val="center"/>
              <w:rPr>
                <w:rFonts w:cs="Simplified Arabic"/>
                <w:b/>
                <w:bCs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B9F3C93" w14:textId="7889332F" w:rsidR="005D20F7" w:rsidRPr="00F4514F" w:rsidRDefault="002918D9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3</w:t>
            </w:r>
            <w:r w:rsidRPr="002918D9">
              <w:rPr>
                <w:rFonts w:cs="Simplified Arabic"/>
                <w:sz w:val="28"/>
                <w:szCs w:val="28"/>
                <w:vertAlign w:val="superscript"/>
              </w:rPr>
              <w:t>rd</w:t>
            </w:r>
          </w:p>
        </w:tc>
        <w:tc>
          <w:tcPr>
            <w:tcW w:w="1003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B61C834" w14:textId="7B7326AA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EED13BE" w14:textId="6596FE6A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13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4337571" w14:textId="77777777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14A4D54" w14:textId="79CB3815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319A0E6" w14:textId="77777777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7710EFB" w14:textId="77777777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A857293" w14:textId="4ACD0CCE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F14526E" w14:textId="77777777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C7E64F2" w14:textId="77777777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C8929D2" w14:textId="7968CC46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804EAB7" w14:textId="77777777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D486165" w14:textId="77777777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</w:tr>
      <w:tr w:rsidR="005D20F7" w:rsidRPr="00F4514F" w14:paraId="171C37CA" w14:textId="0CCD5F73" w:rsidTr="00A0122C">
        <w:trPr>
          <w:cantSplit/>
          <w:trHeight w:val="189"/>
          <w:jc w:val="center"/>
        </w:trPr>
        <w:tc>
          <w:tcPr>
            <w:tcW w:w="2016" w:type="dxa"/>
            <w:tcBorders>
              <w:top w:val="single" w:sz="4" w:space="0" w:color="auto"/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14C2EB52" w14:textId="70A0B1F2" w:rsidR="005D20F7" w:rsidRPr="005F2676" w:rsidRDefault="005D20F7" w:rsidP="002918D9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144" w:right="144" w:hanging="144"/>
              <w:jc w:val="center"/>
              <w:rPr>
                <w:rFonts w:cs="Simplified Arabic"/>
                <w:b/>
                <w:bCs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2C2AB84" w14:textId="1A8EF86F" w:rsidR="005D20F7" w:rsidRPr="00F4514F" w:rsidRDefault="002918D9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4</w:t>
            </w:r>
            <w:r w:rsidRPr="002918D9">
              <w:rPr>
                <w:rFonts w:cs="Simplified Arabic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003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14CA6961" w14:textId="76E38DC5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51AC0E4" w14:textId="77777777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248263A" w14:textId="77777777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343977BE" w14:textId="452D349C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B23C646" w14:textId="2BA01201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81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B0D1203" w14:textId="77777777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1BB39522" w14:textId="07588C5A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EC2D446" w14:textId="77777777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4484970" w14:textId="77777777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536CFC69" w14:textId="17F3852A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61B1F32" w14:textId="77777777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DD366B7" w14:textId="54CF3138" w:rsidR="005D20F7" w:rsidRPr="00F4514F" w:rsidRDefault="005D20F7" w:rsidP="002918D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</w:tr>
    </w:tbl>
    <w:p w14:paraId="42358B99" w14:textId="760FB73A" w:rsidR="00326783" w:rsidRDefault="00A372F2" w:rsidP="00326783">
      <w:pPr>
        <w:bidi w:val="0"/>
        <w:rPr>
          <w:rFonts w:cs="Simplified Arabic"/>
          <w:b/>
          <w:bCs/>
          <w:sz w:val="28"/>
          <w:szCs w:val="28"/>
        </w:rPr>
      </w:pPr>
      <w:r w:rsidRPr="00F4514F">
        <w:rPr>
          <w:rFonts w:cs="Simplified Arabic" w:hint="cs"/>
          <w:b/>
          <w:bCs/>
          <w:sz w:val="28"/>
          <w:szCs w:val="28"/>
          <w:rtl/>
        </w:rPr>
        <w:t xml:space="preserve">  </w:t>
      </w:r>
      <w:r w:rsidR="00326783">
        <w:rPr>
          <w:rFonts w:cs="Simplified Arabic"/>
          <w:b/>
          <w:bCs/>
          <w:sz w:val="28"/>
          <w:szCs w:val="28"/>
        </w:rPr>
        <w:t>Course</w:t>
      </w:r>
      <w:r w:rsidR="00326783">
        <w:rPr>
          <w:rFonts w:cs="Simplified Arabic"/>
          <w:b/>
          <w:bCs/>
          <w:sz w:val="28"/>
          <w:szCs w:val="28"/>
        </w:rPr>
        <w:t xml:space="preserve"> coordinator </w:t>
      </w:r>
    </w:p>
    <w:p w14:paraId="1B3940BB" w14:textId="77777777" w:rsidR="00326783" w:rsidRPr="00F4514F" w:rsidRDefault="00326783" w:rsidP="00326783">
      <w:pPr>
        <w:bidi w:val="0"/>
        <w:jc w:val="right"/>
        <w:rPr>
          <w:rFonts w:cs="Simplified Arabic"/>
          <w:b/>
          <w:bCs/>
          <w:sz w:val="28"/>
          <w:szCs w:val="28"/>
          <w:rtl/>
        </w:rPr>
      </w:pPr>
      <w:r>
        <w:rPr>
          <w:rFonts w:cs="Simplified Arabic"/>
          <w:b/>
          <w:bCs/>
          <w:sz w:val="28"/>
          <w:szCs w:val="28"/>
        </w:rPr>
        <w:t>Department head</w:t>
      </w:r>
    </w:p>
    <w:p w14:paraId="7E74F8BB" w14:textId="77777777" w:rsidR="00326783" w:rsidRDefault="00326783" w:rsidP="00326783">
      <w:pPr>
        <w:rPr>
          <w:rtl/>
        </w:rPr>
      </w:pPr>
    </w:p>
    <w:p w14:paraId="687723FA" w14:textId="77777777" w:rsidR="00326783" w:rsidRDefault="00326783" w:rsidP="00326783">
      <w:pPr>
        <w:jc w:val="right"/>
        <w:rPr>
          <w:b/>
          <w:bCs/>
          <w:sz w:val="28"/>
          <w:szCs w:val="28"/>
          <w:rtl/>
        </w:rPr>
      </w:pPr>
      <w:r w:rsidRPr="00A1178B">
        <w:rPr>
          <w:b/>
          <w:bCs/>
          <w:sz w:val="28"/>
          <w:szCs w:val="28"/>
          <w:highlight w:val="yellow"/>
        </w:rPr>
        <w:t>N.B. add extra columns or rows as needed</w:t>
      </w:r>
    </w:p>
    <w:p w14:paraId="6804093E" w14:textId="3DAC2C60" w:rsidR="001D0E68" w:rsidRDefault="001D0E68" w:rsidP="00326783">
      <w:pPr>
        <w:pStyle w:val="ListParagraph"/>
        <w:bidi/>
        <w:ind w:left="0" w:right="720"/>
        <w:rPr>
          <w:rtl/>
        </w:rPr>
      </w:pPr>
    </w:p>
    <w:tbl>
      <w:tblPr>
        <w:tblW w:w="14174" w:type="dxa"/>
        <w:tblLook w:val="04A0" w:firstRow="1" w:lastRow="0" w:firstColumn="1" w:lastColumn="0" w:noHBand="0" w:noVBand="1"/>
      </w:tblPr>
      <w:tblGrid>
        <w:gridCol w:w="7087"/>
        <w:gridCol w:w="7087"/>
      </w:tblGrid>
      <w:tr w:rsidR="00001114" w:rsidRPr="006A0390" w14:paraId="7F49153D" w14:textId="77777777" w:rsidTr="0003623F">
        <w:tc>
          <w:tcPr>
            <w:tcW w:w="7087" w:type="dxa"/>
            <w:vAlign w:val="center"/>
          </w:tcPr>
          <w:p w14:paraId="51F49E84" w14:textId="77777777" w:rsidR="00001114" w:rsidRPr="006A0390" w:rsidRDefault="00001114" w:rsidP="0003623F">
            <w:pPr>
              <w:pStyle w:val="Caption"/>
              <w:ind w:firstLine="8"/>
              <w:jc w:val="right"/>
              <w:rPr>
                <w:rFonts w:cs="Simplified Arabic" w:hint="cs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lang w:bidi="ar-EG"/>
              </w:rPr>
              <w:lastRenderedPageBreak/>
              <w:t>Beni-Suef University</w:t>
            </w:r>
          </w:p>
        </w:tc>
        <w:tc>
          <w:tcPr>
            <w:tcW w:w="7087" w:type="dxa"/>
            <w:vMerge w:val="restart"/>
            <w:shd w:val="clear" w:color="auto" w:fill="auto"/>
          </w:tcPr>
          <w:tbl>
            <w:tblPr>
              <w:tblW w:w="5857" w:type="dxa"/>
              <w:tblInd w:w="46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791"/>
              <w:gridCol w:w="4066"/>
            </w:tblGrid>
            <w:tr w:rsidR="00001114" w:rsidRPr="000E2CAA" w14:paraId="6DA3753D" w14:textId="77777777" w:rsidTr="0003623F">
              <w:trPr>
                <w:trHeight w:val="482"/>
              </w:trPr>
              <w:tc>
                <w:tcPr>
                  <w:tcW w:w="1791" w:type="dxa"/>
                  <w:shd w:val="clear" w:color="auto" w:fill="auto"/>
                </w:tcPr>
                <w:p w14:paraId="30721E6C" w14:textId="77777777" w:rsidR="00001114" w:rsidRPr="000E2CAA" w:rsidRDefault="00001114" w:rsidP="0003623F">
                  <w:pPr>
                    <w:bidi w:val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Course title</w:t>
                  </w:r>
                </w:p>
              </w:tc>
              <w:tc>
                <w:tcPr>
                  <w:tcW w:w="4066" w:type="dxa"/>
                  <w:shd w:val="clear" w:color="auto" w:fill="auto"/>
                  <w:vAlign w:val="center"/>
                </w:tcPr>
                <w:p w14:paraId="2505E15D" w14:textId="77777777" w:rsidR="00001114" w:rsidRPr="000E2CAA" w:rsidRDefault="00001114" w:rsidP="0003623F">
                  <w:pPr>
                    <w:rPr>
                      <w:b/>
                      <w:bCs/>
                    </w:rPr>
                  </w:pPr>
                </w:p>
              </w:tc>
            </w:tr>
            <w:tr w:rsidR="00001114" w:rsidRPr="000E2CAA" w14:paraId="3448ED6D" w14:textId="77777777" w:rsidTr="0003623F">
              <w:trPr>
                <w:trHeight w:val="482"/>
              </w:trPr>
              <w:tc>
                <w:tcPr>
                  <w:tcW w:w="1791" w:type="dxa"/>
                  <w:shd w:val="clear" w:color="auto" w:fill="auto"/>
                </w:tcPr>
                <w:p w14:paraId="32D597CD" w14:textId="77777777" w:rsidR="00001114" w:rsidRPr="000E2CAA" w:rsidRDefault="00001114" w:rsidP="0003623F">
                  <w:pPr>
                    <w:bidi w:val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Course code</w:t>
                  </w:r>
                </w:p>
              </w:tc>
              <w:tc>
                <w:tcPr>
                  <w:tcW w:w="4066" w:type="dxa"/>
                  <w:shd w:val="clear" w:color="auto" w:fill="auto"/>
                  <w:vAlign w:val="center"/>
                </w:tcPr>
                <w:p w14:paraId="472D6A04" w14:textId="77777777" w:rsidR="00001114" w:rsidRPr="000E2CAA" w:rsidRDefault="00001114" w:rsidP="0003623F">
                  <w:pPr>
                    <w:rPr>
                      <w:b/>
                      <w:bCs/>
                    </w:rPr>
                  </w:pPr>
                </w:p>
              </w:tc>
            </w:tr>
          </w:tbl>
          <w:p w14:paraId="6CC93D7F" w14:textId="77777777" w:rsidR="00001114" w:rsidRPr="006A0390" w:rsidRDefault="00001114" w:rsidP="0003623F">
            <w:pPr>
              <w:pStyle w:val="Caption"/>
              <w:spacing w:line="276" w:lineRule="auto"/>
              <w:jc w:val="both"/>
              <w:rPr>
                <w:rFonts w:cs="Simplified Arabic"/>
                <w:sz w:val="16"/>
                <w:szCs w:val="16"/>
                <w:rtl/>
                <w:lang w:bidi="ar-EG"/>
              </w:rPr>
            </w:pPr>
          </w:p>
        </w:tc>
      </w:tr>
      <w:tr w:rsidR="00001114" w:rsidRPr="006A0390" w14:paraId="34FA863E" w14:textId="77777777" w:rsidTr="0003623F">
        <w:tc>
          <w:tcPr>
            <w:tcW w:w="7087" w:type="dxa"/>
            <w:vAlign w:val="center"/>
          </w:tcPr>
          <w:p w14:paraId="31C0B8C7" w14:textId="77777777" w:rsidR="00001114" w:rsidRPr="006A0390" w:rsidRDefault="00001114" w:rsidP="0003623F">
            <w:pPr>
              <w:pStyle w:val="Caption"/>
              <w:bidi w:val="0"/>
              <w:spacing w:line="276" w:lineRule="auto"/>
              <w:jc w:val="left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lang w:bidi="ar-EG"/>
              </w:rPr>
              <w:t>Faculty of …. …………</w:t>
            </w:r>
          </w:p>
          <w:p w14:paraId="497D6842" w14:textId="77777777" w:rsidR="00001114" w:rsidRPr="006A0390" w:rsidRDefault="00001114" w:rsidP="0003623F">
            <w:pPr>
              <w:pStyle w:val="Caption"/>
              <w:jc w:val="right"/>
              <w:rPr>
                <w:rFonts w:cs="Simplified Arabic" w:hint="cs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</w:rPr>
              <w:t>Department: ……………</w:t>
            </w:r>
            <w:proofErr w:type="gramStart"/>
            <w:r>
              <w:rPr>
                <w:rFonts w:cs="Simplified Arabic"/>
                <w:sz w:val="28"/>
                <w:szCs w:val="28"/>
              </w:rPr>
              <w:t>…..</w:t>
            </w:r>
            <w:proofErr w:type="gramEnd"/>
          </w:p>
        </w:tc>
        <w:tc>
          <w:tcPr>
            <w:tcW w:w="7087" w:type="dxa"/>
            <w:vMerge/>
            <w:shd w:val="clear" w:color="auto" w:fill="auto"/>
          </w:tcPr>
          <w:p w14:paraId="6B158E21" w14:textId="77777777" w:rsidR="00001114" w:rsidRPr="006A0390" w:rsidRDefault="00001114" w:rsidP="0003623F">
            <w:pPr>
              <w:pStyle w:val="Caption"/>
              <w:spacing w:line="276" w:lineRule="auto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</w:tbl>
    <w:p w14:paraId="07FB623E" w14:textId="77777777" w:rsidR="00001114" w:rsidRDefault="00001114" w:rsidP="0026282B">
      <w:pPr>
        <w:jc w:val="center"/>
        <w:rPr>
          <w:rFonts w:ascii="SimplifiedArabic-Bold" w:hAnsi="SimplifiedArabic-Bold"/>
          <w:b/>
          <w:bCs/>
          <w:sz w:val="28"/>
          <w:szCs w:val="28"/>
        </w:rPr>
      </w:pPr>
    </w:p>
    <w:p w14:paraId="3B3FA650" w14:textId="12F44620" w:rsidR="00001114" w:rsidRDefault="00001114" w:rsidP="00001114">
      <w:pPr>
        <w:jc w:val="center"/>
        <w:rPr>
          <w:rFonts w:ascii="SimplifiedArabic-Bold" w:hAnsi="SimplifiedArabic-Bold"/>
          <w:b/>
          <w:bCs/>
          <w:sz w:val="28"/>
          <w:szCs w:val="28"/>
        </w:rPr>
      </w:pPr>
      <w:r>
        <w:rPr>
          <w:rFonts w:ascii="SimplifiedArabic-Bold" w:hAnsi="SimplifiedArabic-Bold"/>
          <w:b/>
          <w:bCs/>
          <w:sz w:val="28"/>
          <w:szCs w:val="28"/>
        </w:rPr>
        <w:t xml:space="preserve">Matrix of the course intended learning outcomes (ILOs) with </w:t>
      </w:r>
      <w:r>
        <w:rPr>
          <w:rFonts w:ascii="SimplifiedArabic-Bold" w:hAnsi="SimplifiedArabic-Bold"/>
          <w:b/>
          <w:bCs/>
          <w:sz w:val="28"/>
          <w:szCs w:val="28"/>
        </w:rPr>
        <w:t xml:space="preserve">learning methods </w:t>
      </w:r>
    </w:p>
    <w:p w14:paraId="6AE8A681" w14:textId="40330394" w:rsidR="0083772D" w:rsidRPr="0026282B" w:rsidRDefault="0083772D" w:rsidP="00001114">
      <w:pPr>
        <w:rPr>
          <w:rFonts w:ascii="SimplifiedArabic-Bold" w:hAnsi="SimplifiedArabic-Bold"/>
          <w:b/>
          <w:bCs/>
          <w:sz w:val="28"/>
          <w:szCs w:val="28"/>
          <w:rtl/>
          <w:lang w:bidi="ar-EG"/>
        </w:rPr>
      </w:pPr>
    </w:p>
    <w:tbl>
      <w:tblPr>
        <w:tblW w:w="14685" w:type="dxa"/>
        <w:tblInd w:w="-511" w:type="dxa"/>
        <w:tblBorders>
          <w:top w:val="thickThinSmallGap" w:sz="12" w:space="0" w:color="auto"/>
          <w:left w:val="thickThinSmallGap" w:sz="12" w:space="0" w:color="auto"/>
          <w:bottom w:val="thinThickSmallGap" w:sz="12" w:space="0" w:color="auto"/>
          <w:right w:val="thinThickSmallGap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49"/>
        <w:gridCol w:w="932"/>
        <w:gridCol w:w="926"/>
        <w:gridCol w:w="1099"/>
        <w:gridCol w:w="1201"/>
        <w:gridCol w:w="956"/>
        <w:gridCol w:w="956"/>
        <w:gridCol w:w="1230"/>
        <w:gridCol w:w="994"/>
        <w:gridCol w:w="994"/>
        <w:gridCol w:w="1260"/>
        <w:gridCol w:w="994"/>
        <w:gridCol w:w="994"/>
      </w:tblGrid>
      <w:tr w:rsidR="00153BC5" w:rsidRPr="00F4514F" w14:paraId="1190926E" w14:textId="77777777" w:rsidTr="00001114">
        <w:trPr>
          <w:cantSplit/>
          <w:trHeight w:val="241"/>
        </w:trPr>
        <w:tc>
          <w:tcPr>
            <w:tcW w:w="2149" w:type="dxa"/>
            <w:vMerge w:val="restart"/>
            <w:tcBorders>
              <w:top w:val="thickThinSmallGap" w:sz="12" w:space="0" w:color="auto"/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2C3E25A0" w14:textId="0D2ECE22" w:rsidR="00153BC5" w:rsidRDefault="00153BC5" w:rsidP="00153BC5">
            <w:pPr>
              <w:bidi w:val="0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/>
                <w:b/>
                <w:bCs/>
                <w:sz w:val="28"/>
                <w:szCs w:val="28"/>
              </w:rPr>
              <w:t>Course learning methods</w:t>
            </w:r>
          </w:p>
        </w:tc>
        <w:tc>
          <w:tcPr>
            <w:tcW w:w="12536" w:type="dxa"/>
            <w:gridSpan w:val="12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7BD0BA86" w14:textId="33720CF9" w:rsidR="00153BC5" w:rsidRDefault="00153BC5" w:rsidP="00153BC5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ascii="SimplifiedArabic-Bold" w:hAnsi="SimplifiedArabic-Bold"/>
                <w:b/>
                <w:bCs/>
                <w:sz w:val="28"/>
                <w:szCs w:val="28"/>
              </w:rPr>
              <w:t>Course ILOs</w:t>
            </w:r>
          </w:p>
        </w:tc>
      </w:tr>
      <w:tr w:rsidR="00153BC5" w:rsidRPr="00F4514F" w14:paraId="52D95336" w14:textId="77777777" w:rsidTr="00001114">
        <w:trPr>
          <w:cantSplit/>
          <w:trHeight w:val="241"/>
        </w:trPr>
        <w:tc>
          <w:tcPr>
            <w:tcW w:w="2149" w:type="dxa"/>
            <w:vMerge/>
            <w:tcBorders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7A4889D0" w14:textId="59D14617" w:rsidR="00153BC5" w:rsidRPr="00F4514F" w:rsidRDefault="00153BC5" w:rsidP="00153BC5">
            <w:pPr>
              <w:jc w:val="center"/>
              <w:rPr>
                <w:rFonts w:cs="Simplified Arabic"/>
                <w:b/>
                <w:bCs/>
                <w:sz w:val="28"/>
                <w:szCs w:val="28"/>
              </w:rPr>
            </w:pPr>
          </w:p>
        </w:tc>
        <w:tc>
          <w:tcPr>
            <w:tcW w:w="2957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4BDBE094" w14:textId="0E17DA8B" w:rsidR="00153BC5" w:rsidRDefault="00153BC5" w:rsidP="00153BC5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Knowledge and understanding</w:t>
            </w:r>
          </w:p>
        </w:tc>
        <w:tc>
          <w:tcPr>
            <w:tcW w:w="3113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4D437CE2" w14:textId="45BCB89C" w:rsidR="00153BC5" w:rsidRDefault="00153BC5" w:rsidP="00153BC5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Intellectual skills</w:t>
            </w:r>
          </w:p>
        </w:tc>
        <w:tc>
          <w:tcPr>
            <w:tcW w:w="3218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311AD241" w14:textId="32D35551" w:rsidR="00153BC5" w:rsidRDefault="00153BC5" w:rsidP="00153BC5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Practical &amp; professional skills</w:t>
            </w:r>
          </w:p>
        </w:tc>
        <w:tc>
          <w:tcPr>
            <w:tcW w:w="3248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6D00CD85" w14:textId="0139AA73" w:rsidR="00153BC5" w:rsidRDefault="00153BC5" w:rsidP="00153BC5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General &amp; transferable skills</w:t>
            </w:r>
          </w:p>
        </w:tc>
      </w:tr>
      <w:tr w:rsidR="00153BC5" w:rsidRPr="00F4514F" w14:paraId="3428435F" w14:textId="77777777" w:rsidTr="0071648A">
        <w:trPr>
          <w:cantSplit/>
          <w:trHeight w:val="181"/>
        </w:trPr>
        <w:tc>
          <w:tcPr>
            <w:tcW w:w="2149" w:type="dxa"/>
            <w:vMerge/>
            <w:tcBorders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65A2E08" w14:textId="77777777" w:rsidR="00153BC5" w:rsidRPr="00F4514F" w:rsidRDefault="00153BC5" w:rsidP="00153BC5">
            <w:pPr>
              <w:pStyle w:val="BodyText"/>
              <w:spacing w:after="0" w:line="276" w:lineRule="auto"/>
              <w:ind w:left="279" w:right="279" w:hanging="279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32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CA4ECED" w14:textId="4B45E2B6" w:rsidR="00153BC5" w:rsidRPr="00F4514F" w:rsidRDefault="00153BC5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a1</w:t>
            </w:r>
          </w:p>
        </w:tc>
        <w:tc>
          <w:tcPr>
            <w:tcW w:w="92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E224265" w14:textId="3B093558" w:rsidR="00153BC5" w:rsidRPr="00F4514F" w:rsidRDefault="00153BC5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a2</w:t>
            </w:r>
          </w:p>
        </w:tc>
        <w:tc>
          <w:tcPr>
            <w:tcW w:w="1099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35A1819" w14:textId="004A7049" w:rsidR="00153BC5" w:rsidRPr="00F4514F" w:rsidRDefault="00153BC5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a3</w:t>
            </w:r>
          </w:p>
        </w:tc>
        <w:tc>
          <w:tcPr>
            <w:tcW w:w="1201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25B5725" w14:textId="30DB94D1" w:rsidR="00153BC5" w:rsidRPr="00F4514F" w:rsidRDefault="00153BC5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b1</w:t>
            </w:r>
          </w:p>
        </w:tc>
        <w:tc>
          <w:tcPr>
            <w:tcW w:w="95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52AD4AC" w14:textId="6A7A23F2" w:rsidR="00153BC5" w:rsidRPr="00F4514F" w:rsidRDefault="00153BC5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b2</w:t>
            </w:r>
          </w:p>
        </w:tc>
        <w:tc>
          <w:tcPr>
            <w:tcW w:w="95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72DA718" w14:textId="2CAF17E3" w:rsidR="00153BC5" w:rsidRPr="00F4514F" w:rsidRDefault="00153BC5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b3</w:t>
            </w:r>
          </w:p>
        </w:tc>
        <w:tc>
          <w:tcPr>
            <w:tcW w:w="123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D70310A" w14:textId="6DD5AD10" w:rsidR="00153BC5" w:rsidRPr="00F4514F" w:rsidRDefault="00153BC5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c1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41626FF" w14:textId="48A65571" w:rsidR="00153BC5" w:rsidRPr="00F4514F" w:rsidRDefault="00153BC5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c2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0E2E0B9" w14:textId="241B7537" w:rsidR="00153BC5" w:rsidRPr="00F4514F" w:rsidRDefault="00153BC5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c3</w:t>
            </w:r>
          </w:p>
        </w:tc>
        <w:tc>
          <w:tcPr>
            <w:tcW w:w="126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AD3FC1D" w14:textId="7BF07050" w:rsidR="00153BC5" w:rsidRPr="00F4514F" w:rsidRDefault="00153BC5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d1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17BB563" w14:textId="0AAF8159" w:rsidR="00153BC5" w:rsidRPr="00F4514F" w:rsidRDefault="00153BC5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d2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1EA4A11" w14:textId="07117897" w:rsidR="00153BC5" w:rsidRPr="00F4514F" w:rsidRDefault="00153BC5" w:rsidP="00153BC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d3</w:t>
            </w:r>
          </w:p>
        </w:tc>
      </w:tr>
      <w:tr w:rsidR="0083772D" w:rsidRPr="00F4514F" w14:paraId="28ED57F2" w14:textId="77777777" w:rsidTr="00001114">
        <w:trPr>
          <w:cantSplit/>
          <w:trHeight w:val="189"/>
        </w:trPr>
        <w:tc>
          <w:tcPr>
            <w:tcW w:w="214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7AD5B26" w14:textId="5E18A868" w:rsidR="0083772D" w:rsidRPr="005F2676" w:rsidRDefault="00001114" w:rsidP="00001114">
            <w:pPr>
              <w:pStyle w:val="BodyText"/>
              <w:bidi w:val="0"/>
              <w:spacing w:after="0" w:line="276" w:lineRule="auto"/>
              <w:ind w:left="60" w:right="279"/>
              <w:rPr>
                <w:rFonts w:cs="Simplified Arabic"/>
                <w:b/>
                <w:bCs/>
              </w:rPr>
            </w:pPr>
            <w:r>
              <w:rPr>
                <w:rFonts w:cs="Simplified Arabic"/>
                <w:b/>
                <w:bCs/>
              </w:rPr>
              <w:t>Lecture</w:t>
            </w:r>
          </w:p>
        </w:tc>
        <w:tc>
          <w:tcPr>
            <w:tcW w:w="932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08E66CC" w14:textId="639E028D" w:rsidR="0083772D" w:rsidRPr="00F4514F" w:rsidRDefault="00107085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20A571C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1BC8D16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97D5C83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952C70F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7AB7081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707C779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07C5927" w14:textId="61B6B001" w:rsidR="0083772D" w:rsidRPr="00F4514F" w:rsidRDefault="00107085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D751219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F441642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216BF43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DB44CA7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</w:tr>
      <w:tr w:rsidR="0083772D" w:rsidRPr="00F4514F" w14:paraId="22DA462F" w14:textId="77777777" w:rsidTr="00001114">
        <w:trPr>
          <w:cantSplit/>
          <w:trHeight w:val="181"/>
        </w:trPr>
        <w:tc>
          <w:tcPr>
            <w:tcW w:w="214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4539803" w14:textId="6438BF6C" w:rsidR="0083772D" w:rsidRPr="005F2676" w:rsidRDefault="00001114" w:rsidP="00001114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60" w:right="144"/>
              <w:rPr>
                <w:rFonts w:cs="Simplified Arabic"/>
                <w:b/>
                <w:bCs/>
              </w:rPr>
            </w:pPr>
            <w:r>
              <w:rPr>
                <w:rFonts w:cs="Simplified Arabic"/>
                <w:b/>
                <w:bCs/>
              </w:rPr>
              <w:t>Practical lesson</w:t>
            </w:r>
          </w:p>
        </w:tc>
        <w:tc>
          <w:tcPr>
            <w:tcW w:w="932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5FB6E4E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9C35731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5F4B6C2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8142703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82985B7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BFB9F55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F1C889F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4B228A3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1CDA5D8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96024E4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873F500" w14:textId="388AFE37" w:rsidR="0083772D" w:rsidRPr="00F4514F" w:rsidRDefault="00107085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38AE75B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</w:tr>
      <w:tr w:rsidR="0083772D" w:rsidRPr="00F4514F" w14:paraId="1BB60BD3" w14:textId="77777777" w:rsidTr="00001114">
        <w:trPr>
          <w:cantSplit/>
          <w:trHeight w:val="181"/>
        </w:trPr>
        <w:tc>
          <w:tcPr>
            <w:tcW w:w="214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AC32E6D" w14:textId="564EB17D" w:rsidR="0083772D" w:rsidRPr="005F2676" w:rsidRDefault="00001114" w:rsidP="00001114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60" w:right="144"/>
              <w:rPr>
                <w:rFonts w:cs="Simplified Arabic"/>
                <w:b/>
                <w:bCs/>
              </w:rPr>
            </w:pPr>
            <w:r>
              <w:rPr>
                <w:rFonts w:cs="Simplified Arabic"/>
                <w:b/>
                <w:bCs/>
              </w:rPr>
              <w:t>Field visit</w:t>
            </w:r>
          </w:p>
        </w:tc>
        <w:tc>
          <w:tcPr>
            <w:tcW w:w="932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CD8CBAA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409F7D9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D76176C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66D7109" w14:textId="3FD4CC84" w:rsidR="0083772D" w:rsidRPr="00F4514F" w:rsidRDefault="00107085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F964833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35CB5E0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6BA3B33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17DF1DC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7B47911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1952345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176DA58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7A3385D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</w:tr>
      <w:tr w:rsidR="0083772D" w:rsidRPr="00F4514F" w14:paraId="10758D58" w14:textId="77777777" w:rsidTr="00B178BD">
        <w:trPr>
          <w:cantSplit/>
          <w:trHeight w:val="189"/>
        </w:trPr>
        <w:tc>
          <w:tcPr>
            <w:tcW w:w="214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1F04E6F" w14:textId="6D924CE0" w:rsidR="0083772D" w:rsidRPr="005F2676" w:rsidRDefault="00001114" w:rsidP="00001114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60" w:right="144"/>
              <w:rPr>
                <w:rFonts w:cs="Simplified Arabic"/>
                <w:b/>
                <w:bCs/>
              </w:rPr>
            </w:pPr>
            <w:r>
              <w:rPr>
                <w:rFonts w:cs="Simplified Arabic"/>
                <w:b/>
                <w:bCs/>
              </w:rPr>
              <w:t>Group project</w:t>
            </w:r>
          </w:p>
        </w:tc>
        <w:tc>
          <w:tcPr>
            <w:tcW w:w="932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AFDB550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221B8B9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2B85206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42F6839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9BE4DD1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4BC261C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10F028B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7E190CB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37CB727" w14:textId="47475461" w:rsidR="0083772D" w:rsidRPr="00F4514F" w:rsidRDefault="00107085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28B3339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1390CAA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4A7B271" w14:textId="77777777" w:rsidR="0083772D" w:rsidRPr="00F4514F" w:rsidRDefault="0083772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</w:tr>
      <w:tr w:rsidR="00B178BD" w:rsidRPr="00F4514F" w14:paraId="4127CC62" w14:textId="77777777" w:rsidTr="00001114">
        <w:trPr>
          <w:cantSplit/>
          <w:trHeight w:val="189"/>
        </w:trPr>
        <w:tc>
          <w:tcPr>
            <w:tcW w:w="2149" w:type="dxa"/>
            <w:tcBorders>
              <w:top w:val="single" w:sz="4" w:space="0" w:color="auto"/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0EE4A346" w14:textId="461B6D43" w:rsidR="00B178BD" w:rsidRDefault="00B178BD" w:rsidP="00001114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60" w:right="144"/>
              <w:rPr>
                <w:rFonts w:cs="Simplified Arabic"/>
                <w:b/>
                <w:bCs/>
              </w:rPr>
            </w:pPr>
            <w:r>
              <w:rPr>
                <w:rFonts w:cs="Simplified Arabic"/>
                <w:b/>
                <w:bCs/>
              </w:rPr>
              <w:t xml:space="preserve">Etc. </w:t>
            </w:r>
          </w:p>
        </w:tc>
        <w:tc>
          <w:tcPr>
            <w:tcW w:w="932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74587337" w14:textId="77777777" w:rsidR="00B178BD" w:rsidRPr="00F4514F" w:rsidRDefault="00B178B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0490D6E" w14:textId="77777777" w:rsidR="00B178BD" w:rsidRPr="00F4514F" w:rsidRDefault="00B178B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D94DF99" w14:textId="77777777" w:rsidR="00B178BD" w:rsidRPr="00F4514F" w:rsidRDefault="00B178B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2352B1A0" w14:textId="77777777" w:rsidR="00B178BD" w:rsidRPr="00F4514F" w:rsidRDefault="00B178B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674FC15" w14:textId="77777777" w:rsidR="00B178BD" w:rsidRPr="00F4514F" w:rsidRDefault="00B178B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40F77D15" w14:textId="77777777" w:rsidR="00B178BD" w:rsidRPr="00F4514F" w:rsidRDefault="00B178B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71866518" w14:textId="77777777" w:rsidR="00B178BD" w:rsidRPr="00F4514F" w:rsidRDefault="00B178B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4BE13B16" w14:textId="77777777" w:rsidR="00B178BD" w:rsidRPr="00F4514F" w:rsidRDefault="00B178B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AA48E17" w14:textId="77777777" w:rsidR="00B178BD" w:rsidRDefault="00B178B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35EBCCB1" w14:textId="77777777" w:rsidR="00B178BD" w:rsidRPr="00F4514F" w:rsidRDefault="00B178B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2186EF4" w14:textId="77777777" w:rsidR="00B178BD" w:rsidRPr="00F4514F" w:rsidRDefault="00B178B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E655982" w14:textId="77777777" w:rsidR="00B178BD" w:rsidRPr="00F4514F" w:rsidRDefault="00B178BD" w:rsidP="00276385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</w:tr>
    </w:tbl>
    <w:p w14:paraId="3E873262" w14:textId="736B1AE4" w:rsidR="00153BC5" w:rsidRDefault="00153BC5" w:rsidP="00153BC5">
      <w:pPr>
        <w:bidi w:val="0"/>
        <w:rPr>
          <w:rFonts w:cs="Simplified Arabic"/>
          <w:b/>
          <w:bCs/>
          <w:sz w:val="28"/>
          <w:szCs w:val="28"/>
        </w:rPr>
      </w:pPr>
      <w:r>
        <w:rPr>
          <w:rFonts w:cs="Simplified Arabic"/>
          <w:b/>
          <w:bCs/>
          <w:sz w:val="28"/>
          <w:szCs w:val="28"/>
        </w:rPr>
        <w:t xml:space="preserve">Course coordinator </w:t>
      </w:r>
    </w:p>
    <w:p w14:paraId="63A4A1AE" w14:textId="77777777" w:rsidR="00153BC5" w:rsidRPr="00F4514F" w:rsidRDefault="00153BC5" w:rsidP="00153BC5">
      <w:pPr>
        <w:bidi w:val="0"/>
        <w:jc w:val="right"/>
        <w:rPr>
          <w:rFonts w:cs="Simplified Arabic"/>
          <w:b/>
          <w:bCs/>
          <w:sz w:val="28"/>
          <w:szCs w:val="28"/>
          <w:rtl/>
        </w:rPr>
      </w:pPr>
      <w:r>
        <w:rPr>
          <w:rFonts w:cs="Simplified Arabic"/>
          <w:b/>
          <w:bCs/>
          <w:sz w:val="28"/>
          <w:szCs w:val="28"/>
        </w:rPr>
        <w:t>Department head</w:t>
      </w:r>
    </w:p>
    <w:p w14:paraId="3DDB8660" w14:textId="77777777" w:rsidR="00153BC5" w:rsidRDefault="00153BC5" w:rsidP="00153BC5">
      <w:pPr>
        <w:rPr>
          <w:rtl/>
        </w:rPr>
      </w:pPr>
    </w:p>
    <w:p w14:paraId="6FCE48E5" w14:textId="18C825EA" w:rsidR="00FA714B" w:rsidRPr="00B178BD" w:rsidRDefault="00153BC5" w:rsidP="00B178BD">
      <w:pPr>
        <w:jc w:val="right"/>
        <w:rPr>
          <w:b/>
          <w:bCs/>
          <w:sz w:val="28"/>
          <w:szCs w:val="28"/>
          <w:rtl/>
        </w:rPr>
      </w:pPr>
      <w:r w:rsidRPr="00A1178B">
        <w:rPr>
          <w:b/>
          <w:bCs/>
          <w:sz w:val="28"/>
          <w:szCs w:val="28"/>
          <w:highlight w:val="yellow"/>
        </w:rPr>
        <w:t>N.B. add extra columns or rows as needed</w:t>
      </w:r>
    </w:p>
    <w:tbl>
      <w:tblPr>
        <w:tblW w:w="14174" w:type="dxa"/>
        <w:tblLook w:val="04A0" w:firstRow="1" w:lastRow="0" w:firstColumn="1" w:lastColumn="0" w:noHBand="0" w:noVBand="1"/>
      </w:tblPr>
      <w:tblGrid>
        <w:gridCol w:w="7087"/>
        <w:gridCol w:w="7087"/>
      </w:tblGrid>
      <w:tr w:rsidR="00505829" w:rsidRPr="006A0390" w14:paraId="59AD1FA6" w14:textId="77777777" w:rsidTr="0003623F">
        <w:tc>
          <w:tcPr>
            <w:tcW w:w="7087" w:type="dxa"/>
            <w:vAlign w:val="center"/>
          </w:tcPr>
          <w:p w14:paraId="718BAE2E" w14:textId="77777777" w:rsidR="00505829" w:rsidRPr="006A0390" w:rsidRDefault="00505829" w:rsidP="0003623F">
            <w:pPr>
              <w:pStyle w:val="Caption"/>
              <w:ind w:firstLine="8"/>
              <w:jc w:val="right"/>
              <w:rPr>
                <w:rFonts w:cs="Simplified Arabic" w:hint="cs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lang w:bidi="ar-EG"/>
              </w:rPr>
              <w:lastRenderedPageBreak/>
              <w:t>Beni-Suef University</w:t>
            </w:r>
          </w:p>
        </w:tc>
        <w:tc>
          <w:tcPr>
            <w:tcW w:w="7087" w:type="dxa"/>
            <w:vMerge w:val="restart"/>
            <w:shd w:val="clear" w:color="auto" w:fill="auto"/>
          </w:tcPr>
          <w:tbl>
            <w:tblPr>
              <w:tblW w:w="5857" w:type="dxa"/>
              <w:tblInd w:w="46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791"/>
              <w:gridCol w:w="4066"/>
            </w:tblGrid>
            <w:tr w:rsidR="00505829" w:rsidRPr="000E2CAA" w14:paraId="33745214" w14:textId="77777777" w:rsidTr="0003623F">
              <w:trPr>
                <w:trHeight w:val="482"/>
              </w:trPr>
              <w:tc>
                <w:tcPr>
                  <w:tcW w:w="1791" w:type="dxa"/>
                  <w:shd w:val="clear" w:color="auto" w:fill="auto"/>
                </w:tcPr>
                <w:p w14:paraId="16A61DD7" w14:textId="77777777" w:rsidR="00505829" w:rsidRPr="000E2CAA" w:rsidRDefault="00505829" w:rsidP="0003623F">
                  <w:pPr>
                    <w:bidi w:val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Course title</w:t>
                  </w:r>
                </w:p>
              </w:tc>
              <w:tc>
                <w:tcPr>
                  <w:tcW w:w="4066" w:type="dxa"/>
                  <w:shd w:val="clear" w:color="auto" w:fill="auto"/>
                  <w:vAlign w:val="center"/>
                </w:tcPr>
                <w:p w14:paraId="7DD36FC8" w14:textId="77777777" w:rsidR="00505829" w:rsidRPr="000E2CAA" w:rsidRDefault="00505829" w:rsidP="0003623F">
                  <w:pPr>
                    <w:rPr>
                      <w:b/>
                      <w:bCs/>
                    </w:rPr>
                  </w:pPr>
                </w:p>
              </w:tc>
            </w:tr>
            <w:tr w:rsidR="00505829" w:rsidRPr="000E2CAA" w14:paraId="77556B81" w14:textId="77777777" w:rsidTr="0003623F">
              <w:trPr>
                <w:trHeight w:val="482"/>
              </w:trPr>
              <w:tc>
                <w:tcPr>
                  <w:tcW w:w="1791" w:type="dxa"/>
                  <w:shd w:val="clear" w:color="auto" w:fill="auto"/>
                </w:tcPr>
                <w:p w14:paraId="107D9E03" w14:textId="77777777" w:rsidR="00505829" w:rsidRPr="000E2CAA" w:rsidRDefault="00505829" w:rsidP="0003623F">
                  <w:pPr>
                    <w:bidi w:val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Course code</w:t>
                  </w:r>
                </w:p>
              </w:tc>
              <w:tc>
                <w:tcPr>
                  <w:tcW w:w="4066" w:type="dxa"/>
                  <w:shd w:val="clear" w:color="auto" w:fill="auto"/>
                  <w:vAlign w:val="center"/>
                </w:tcPr>
                <w:p w14:paraId="3E239D46" w14:textId="77777777" w:rsidR="00505829" w:rsidRPr="000E2CAA" w:rsidRDefault="00505829" w:rsidP="0003623F">
                  <w:pPr>
                    <w:rPr>
                      <w:b/>
                      <w:bCs/>
                    </w:rPr>
                  </w:pPr>
                </w:p>
              </w:tc>
            </w:tr>
          </w:tbl>
          <w:p w14:paraId="230A3557" w14:textId="77777777" w:rsidR="00505829" w:rsidRPr="006A0390" w:rsidRDefault="00505829" w:rsidP="0003623F">
            <w:pPr>
              <w:pStyle w:val="Caption"/>
              <w:spacing w:line="276" w:lineRule="auto"/>
              <w:jc w:val="both"/>
              <w:rPr>
                <w:rFonts w:cs="Simplified Arabic"/>
                <w:sz w:val="16"/>
                <w:szCs w:val="16"/>
                <w:rtl/>
                <w:lang w:bidi="ar-EG"/>
              </w:rPr>
            </w:pPr>
          </w:p>
        </w:tc>
      </w:tr>
      <w:tr w:rsidR="00505829" w:rsidRPr="006A0390" w14:paraId="4F631627" w14:textId="77777777" w:rsidTr="0003623F">
        <w:tc>
          <w:tcPr>
            <w:tcW w:w="7087" w:type="dxa"/>
            <w:vAlign w:val="center"/>
          </w:tcPr>
          <w:p w14:paraId="61A4035C" w14:textId="77777777" w:rsidR="00505829" w:rsidRPr="006A0390" w:rsidRDefault="00505829" w:rsidP="0003623F">
            <w:pPr>
              <w:pStyle w:val="Caption"/>
              <w:bidi w:val="0"/>
              <w:spacing w:line="276" w:lineRule="auto"/>
              <w:jc w:val="left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lang w:bidi="ar-EG"/>
              </w:rPr>
              <w:t>Faculty of …. …………</w:t>
            </w:r>
          </w:p>
          <w:p w14:paraId="6C21DB60" w14:textId="77777777" w:rsidR="00505829" w:rsidRPr="006A0390" w:rsidRDefault="00505829" w:rsidP="0003623F">
            <w:pPr>
              <w:pStyle w:val="Caption"/>
              <w:jc w:val="right"/>
              <w:rPr>
                <w:rFonts w:cs="Simplified Arabic" w:hint="cs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</w:rPr>
              <w:t>Department: ……………</w:t>
            </w:r>
            <w:proofErr w:type="gramStart"/>
            <w:r>
              <w:rPr>
                <w:rFonts w:cs="Simplified Arabic"/>
                <w:sz w:val="28"/>
                <w:szCs w:val="28"/>
              </w:rPr>
              <w:t>…..</w:t>
            </w:r>
            <w:proofErr w:type="gramEnd"/>
          </w:p>
        </w:tc>
        <w:tc>
          <w:tcPr>
            <w:tcW w:w="7087" w:type="dxa"/>
            <w:vMerge/>
            <w:shd w:val="clear" w:color="auto" w:fill="auto"/>
          </w:tcPr>
          <w:p w14:paraId="69E9F4D9" w14:textId="77777777" w:rsidR="00505829" w:rsidRPr="006A0390" w:rsidRDefault="00505829" w:rsidP="0003623F">
            <w:pPr>
              <w:pStyle w:val="Caption"/>
              <w:spacing w:line="276" w:lineRule="auto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</w:tbl>
    <w:p w14:paraId="6FFCB0F6" w14:textId="77777777" w:rsidR="00505829" w:rsidRDefault="00505829" w:rsidP="00FA714B">
      <w:pPr>
        <w:jc w:val="center"/>
        <w:rPr>
          <w:rFonts w:ascii="SimplifiedArabic-Bold" w:hAnsi="SimplifiedArabic-Bold"/>
          <w:b/>
          <w:bCs/>
          <w:sz w:val="28"/>
          <w:szCs w:val="28"/>
        </w:rPr>
      </w:pPr>
    </w:p>
    <w:p w14:paraId="6DE7DF36" w14:textId="77777777" w:rsidR="00505829" w:rsidRDefault="00505829" w:rsidP="00505829">
      <w:pPr>
        <w:jc w:val="center"/>
        <w:rPr>
          <w:rFonts w:ascii="SimplifiedArabic-Bold" w:hAnsi="SimplifiedArabic-Bold"/>
          <w:b/>
          <w:bCs/>
          <w:sz w:val="28"/>
          <w:szCs w:val="28"/>
        </w:rPr>
      </w:pPr>
      <w:r>
        <w:rPr>
          <w:rFonts w:ascii="SimplifiedArabic-Bold" w:hAnsi="SimplifiedArabic-Bold"/>
          <w:b/>
          <w:bCs/>
          <w:sz w:val="28"/>
          <w:szCs w:val="28"/>
        </w:rPr>
        <w:t xml:space="preserve">Matrix of the course intended learning outcomes (ILOs) with </w:t>
      </w:r>
      <w:r>
        <w:rPr>
          <w:rFonts w:ascii="SimplifiedArabic-Bold" w:hAnsi="SimplifiedArabic-Bold"/>
          <w:b/>
          <w:bCs/>
          <w:sz w:val="28"/>
          <w:szCs w:val="28"/>
        </w:rPr>
        <w:t>assessment</w:t>
      </w:r>
      <w:r>
        <w:rPr>
          <w:rFonts w:ascii="SimplifiedArabic-Bold" w:hAnsi="SimplifiedArabic-Bold"/>
          <w:b/>
          <w:bCs/>
          <w:sz w:val="28"/>
          <w:szCs w:val="28"/>
        </w:rPr>
        <w:t xml:space="preserve"> methods</w:t>
      </w:r>
    </w:p>
    <w:p w14:paraId="5A781DAD" w14:textId="54A58B8F" w:rsidR="00505829" w:rsidRDefault="00505829" w:rsidP="00505829">
      <w:pPr>
        <w:jc w:val="center"/>
        <w:rPr>
          <w:rFonts w:ascii="SimplifiedArabic-Bold" w:hAnsi="SimplifiedArabic-Bold"/>
          <w:b/>
          <w:bCs/>
          <w:sz w:val="28"/>
          <w:szCs w:val="28"/>
        </w:rPr>
      </w:pPr>
      <w:r>
        <w:rPr>
          <w:rFonts w:ascii="SimplifiedArabic-Bold" w:hAnsi="SimplifiedArabic-Bold"/>
          <w:b/>
          <w:bCs/>
          <w:sz w:val="28"/>
          <w:szCs w:val="28"/>
        </w:rPr>
        <w:t xml:space="preserve"> </w:t>
      </w:r>
    </w:p>
    <w:tbl>
      <w:tblPr>
        <w:tblW w:w="14685" w:type="dxa"/>
        <w:tblInd w:w="-511" w:type="dxa"/>
        <w:tblBorders>
          <w:top w:val="thickThinSmallGap" w:sz="12" w:space="0" w:color="auto"/>
          <w:left w:val="thickThinSmallGap" w:sz="12" w:space="0" w:color="auto"/>
          <w:bottom w:val="thinThickSmallGap" w:sz="12" w:space="0" w:color="auto"/>
          <w:right w:val="thinThickSmallGap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49"/>
        <w:gridCol w:w="932"/>
        <w:gridCol w:w="926"/>
        <w:gridCol w:w="1099"/>
        <w:gridCol w:w="1201"/>
        <w:gridCol w:w="956"/>
        <w:gridCol w:w="956"/>
        <w:gridCol w:w="1230"/>
        <w:gridCol w:w="994"/>
        <w:gridCol w:w="994"/>
        <w:gridCol w:w="1260"/>
        <w:gridCol w:w="994"/>
        <w:gridCol w:w="994"/>
      </w:tblGrid>
      <w:tr w:rsidR="00505829" w:rsidRPr="00F4514F" w14:paraId="4945791C" w14:textId="77777777" w:rsidTr="0003623F">
        <w:trPr>
          <w:cantSplit/>
          <w:trHeight w:val="241"/>
        </w:trPr>
        <w:tc>
          <w:tcPr>
            <w:tcW w:w="2149" w:type="dxa"/>
            <w:vMerge w:val="restart"/>
            <w:tcBorders>
              <w:top w:val="thickThinSmallGap" w:sz="12" w:space="0" w:color="auto"/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65A22603" w14:textId="0C3A7EE1" w:rsidR="00505829" w:rsidRDefault="00505829" w:rsidP="0003623F">
            <w:pPr>
              <w:bidi w:val="0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/>
                <w:b/>
                <w:bCs/>
                <w:sz w:val="28"/>
                <w:szCs w:val="28"/>
              </w:rPr>
              <w:t xml:space="preserve">Course </w:t>
            </w:r>
            <w:r>
              <w:rPr>
                <w:rFonts w:cs="Simplified Arabic"/>
                <w:b/>
                <w:bCs/>
                <w:sz w:val="28"/>
                <w:szCs w:val="28"/>
              </w:rPr>
              <w:t>assessment</w:t>
            </w:r>
            <w:r>
              <w:rPr>
                <w:rFonts w:cs="Simplified Arabic"/>
                <w:b/>
                <w:bCs/>
                <w:sz w:val="28"/>
                <w:szCs w:val="28"/>
              </w:rPr>
              <w:t xml:space="preserve"> methods</w:t>
            </w:r>
          </w:p>
        </w:tc>
        <w:tc>
          <w:tcPr>
            <w:tcW w:w="12536" w:type="dxa"/>
            <w:gridSpan w:val="12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189939A7" w14:textId="77777777" w:rsidR="00505829" w:rsidRDefault="00505829" w:rsidP="0003623F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ascii="SimplifiedArabic-Bold" w:hAnsi="SimplifiedArabic-Bold"/>
                <w:b/>
                <w:bCs/>
                <w:sz w:val="28"/>
                <w:szCs w:val="28"/>
              </w:rPr>
              <w:t>Course ILOs</w:t>
            </w:r>
          </w:p>
        </w:tc>
      </w:tr>
      <w:tr w:rsidR="00505829" w:rsidRPr="00F4514F" w14:paraId="69E9C766" w14:textId="77777777" w:rsidTr="0003623F">
        <w:trPr>
          <w:cantSplit/>
          <w:trHeight w:val="241"/>
        </w:trPr>
        <w:tc>
          <w:tcPr>
            <w:tcW w:w="2149" w:type="dxa"/>
            <w:vMerge/>
            <w:tcBorders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0943FEEB" w14:textId="77777777" w:rsidR="00505829" w:rsidRPr="00F4514F" w:rsidRDefault="00505829" w:rsidP="0003623F">
            <w:pPr>
              <w:jc w:val="center"/>
              <w:rPr>
                <w:rFonts w:cs="Simplified Arabic"/>
                <w:b/>
                <w:bCs/>
                <w:sz w:val="28"/>
                <w:szCs w:val="28"/>
              </w:rPr>
            </w:pPr>
          </w:p>
        </w:tc>
        <w:tc>
          <w:tcPr>
            <w:tcW w:w="2957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10972563" w14:textId="77777777" w:rsidR="00505829" w:rsidRDefault="00505829" w:rsidP="0003623F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Knowledge and understanding</w:t>
            </w:r>
          </w:p>
        </w:tc>
        <w:tc>
          <w:tcPr>
            <w:tcW w:w="3113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1181FA4B" w14:textId="77777777" w:rsidR="00505829" w:rsidRDefault="00505829" w:rsidP="0003623F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Intellectual skills</w:t>
            </w:r>
          </w:p>
        </w:tc>
        <w:tc>
          <w:tcPr>
            <w:tcW w:w="3218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426BD2FB" w14:textId="77777777" w:rsidR="00505829" w:rsidRDefault="00505829" w:rsidP="0003623F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Practical &amp; professional skills</w:t>
            </w:r>
          </w:p>
        </w:tc>
        <w:tc>
          <w:tcPr>
            <w:tcW w:w="3248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3D89C8D1" w14:textId="77777777" w:rsidR="00505829" w:rsidRDefault="00505829" w:rsidP="0003623F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General &amp; transferable skills</w:t>
            </w:r>
          </w:p>
        </w:tc>
      </w:tr>
      <w:tr w:rsidR="00505829" w:rsidRPr="00F4514F" w14:paraId="270BD1D6" w14:textId="77777777" w:rsidTr="0003623F">
        <w:trPr>
          <w:cantSplit/>
          <w:trHeight w:val="181"/>
        </w:trPr>
        <w:tc>
          <w:tcPr>
            <w:tcW w:w="2149" w:type="dxa"/>
            <w:vMerge/>
            <w:tcBorders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8938D37" w14:textId="77777777" w:rsidR="00505829" w:rsidRPr="00F4514F" w:rsidRDefault="00505829" w:rsidP="0003623F">
            <w:pPr>
              <w:pStyle w:val="BodyText"/>
              <w:spacing w:after="0" w:line="276" w:lineRule="auto"/>
              <w:ind w:left="279" w:right="279" w:hanging="279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32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F9D45CE" w14:textId="77777777" w:rsidR="00505829" w:rsidRPr="00F4514F" w:rsidRDefault="00505829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a1</w:t>
            </w:r>
          </w:p>
        </w:tc>
        <w:tc>
          <w:tcPr>
            <w:tcW w:w="92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F8BCCF9" w14:textId="77777777" w:rsidR="00505829" w:rsidRPr="00F4514F" w:rsidRDefault="00505829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a2</w:t>
            </w:r>
          </w:p>
        </w:tc>
        <w:tc>
          <w:tcPr>
            <w:tcW w:w="1099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1433DD5" w14:textId="77777777" w:rsidR="00505829" w:rsidRPr="00F4514F" w:rsidRDefault="00505829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a3</w:t>
            </w:r>
          </w:p>
        </w:tc>
        <w:tc>
          <w:tcPr>
            <w:tcW w:w="1201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BA7D1E6" w14:textId="77777777" w:rsidR="00505829" w:rsidRPr="00F4514F" w:rsidRDefault="00505829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b1</w:t>
            </w:r>
          </w:p>
        </w:tc>
        <w:tc>
          <w:tcPr>
            <w:tcW w:w="95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02C1CE6" w14:textId="77777777" w:rsidR="00505829" w:rsidRPr="00F4514F" w:rsidRDefault="00505829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b2</w:t>
            </w:r>
          </w:p>
        </w:tc>
        <w:tc>
          <w:tcPr>
            <w:tcW w:w="95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75D942D" w14:textId="77777777" w:rsidR="00505829" w:rsidRPr="00F4514F" w:rsidRDefault="00505829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b3</w:t>
            </w:r>
          </w:p>
        </w:tc>
        <w:tc>
          <w:tcPr>
            <w:tcW w:w="123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C0A360B" w14:textId="77777777" w:rsidR="00505829" w:rsidRPr="00F4514F" w:rsidRDefault="00505829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c1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EC850F0" w14:textId="77777777" w:rsidR="00505829" w:rsidRPr="00F4514F" w:rsidRDefault="00505829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c2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5D5D44A" w14:textId="77777777" w:rsidR="00505829" w:rsidRPr="00F4514F" w:rsidRDefault="00505829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c3</w:t>
            </w:r>
          </w:p>
        </w:tc>
        <w:tc>
          <w:tcPr>
            <w:tcW w:w="126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73DF134" w14:textId="77777777" w:rsidR="00505829" w:rsidRPr="00F4514F" w:rsidRDefault="00505829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d1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E5B14F4" w14:textId="77777777" w:rsidR="00505829" w:rsidRPr="00F4514F" w:rsidRDefault="00505829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d2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73FD644" w14:textId="77777777" w:rsidR="00505829" w:rsidRPr="00F4514F" w:rsidRDefault="00505829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d3</w:t>
            </w:r>
          </w:p>
        </w:tc>
      </w:tr>
      <w:tr w:rsidR="00505829" w:rsidRPr="00F4514F" w14:paraId="4CC67CB7" w14:textId="77777777" w:rsidTr="0003623F">
        <w:trPr>
          <w:cantSplit/>
          <w:trHeight w:val="189"/>
        </w:trPr>
        <w:tc>
          <w:tcPr>
            <w:tcW w:w="214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B7DBE23" w14:textId="5B9DD8AA" w:rsidR="00505829" w:rsidRPr="005F2676" w:rsidRDefault="004F24A3" w:rsidP="0003623F">
            <w:pPr>
              <w:pStyle w:val="BodyText"/>
              <w:bidi w:val="0"/>
              <w:spacing w:after="0" w:line="276" w:lineRule="auto"/>
              <w:ind w:left="60" w:right="279"/>
              <w:rPr>
                <w:rFonts w:cs="Simplified Arabic"/>
                <w:b/>
                <w:bCs/>
              </w:rPr>
            </w:pPr>
            <w:r>
              <w:rPr>
                <w:rFonts w:cs="Simplified Arabic"/>
                <w:b/>
                <w:bCs/>
              </w:rPr>
              <w:t>Written exam</w:t>
            </w:r>
          </w:p>
        </w:tc>
        <w:tc>
          <w:tcPr>
            <w:tcW w:w="932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1F3EB73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59C9775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36B46EF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58D1A16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12EA0FA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4E24847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7FB7AC6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5A1D380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C3B999B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580D3C9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A497EE5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095C57F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</w:tr>
      <w:tr w:rsidR="00505829" w:rsidRPr="00F4514F" w14:paraId="366E7AB0" w14:textId="77777777" w:rsidTr="0003623F">
        <w:trPr>
          <w:cantSplit/>
          <w:trHeight w:val="181"/>
        </w:trPr>
        <w:tc>
          <w:tcPr>
            <w:tcW w:w="214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5AB61AD" w14:textId="38310A62" w:rsidR="00505829" w:rsidRPr="005F2676" w:rsidRDefault="00505829" w:rsidP="0003623F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60" w:right="144"/>
              <w:rPr>
                <w:rFonts w:cs="Simplified Arabic"/>
                <w:b/>
                <w:bCs/>
              </w:rPr>
            </w:pPr>
            <w:r>
              <w:rPr>
                <w:rFonts w:cs="Simplified Arabic"/>
                <w:b/>
                <w:bCs/>
              </w:rPr>
              <w:t xml:space="preserve">Practical </w:t>
            </w:r>
            <w:r w:rsidR="004F24A3">
              <w:rPr>
                <w:rFonts w:cs="Simplified Arabic"/>
                <w:b/>
                <w:bCs/>
              </w:rPr>
              <w:t>exam</w:t>
            </w:r>
          </w:p>
        </w:tc>
        <w:tc>
          <w:tcPr>
            <w:tcW w:w="932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ACF2AF3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8AF84EC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08B00A4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FA4622D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05746F1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F49694A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E58F847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6397EB5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6BEA118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A371087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D81D9B7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98A370B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</w:tr>
      <w:tr w:rsidR="00505829" w:rsidRPr="00F4514F" w14:paraId="56F7E95E" w14:textId="77777777" w:rsidTr="0003623F">
        <w:trPr>
          <w:cantSplit/>
          <w:trHeight w:val="181"/>
        </w:trPr>
        <w:tc>
          <w:tcPr>
            <w:tcW w:w="214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76575AC" w14:textId="705FF30C" w:rsidR="00505829" w:rsidRPr="005F2676" w:rsidRDefault="004F24A3" w:rsidP="0003623F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60" w:right="144"/>
              <w:rPr>
                <w:rFonts w:cs="Simplified Arabic"/>
                <w:b/>
                <w:bCs/>
              </w:rPr>
            </w:pPr>
            <w:r>
              <w:rPr>
                <w:rFonts w:cs="Simplified Arabic"/>
                <w:b/>
                <w:bCs/>
              </w:rPr>
              <w:t>Oral exam</w:t>
            </w:r>
          </w:p>
        </w:tc>
        <w:tc>
          <w:tcPr>
            <w:tcW w:w="932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A60291E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616315F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C7102AC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6804F63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37246B5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20F5B01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223199E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79A9DBD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1A21F3E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3958794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A7F34EC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D1E1AD4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</w:tr>
      <w:tr w:rsidR="00B178BD" w:rsidRPr="00F4514F" w14:paraId="0B8A532D" w14:textId="77777777" w:rsidTr="00B178BD">
        <w:trPr>
          <w:cantSplit/>
          <w:trHeight w:val="189"/>
        </w:trPr>
        <w:tc>
          <w:tcPr>
            <w:tcW w:w="214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FC09762" w14:textId="0595D77E" w:rsidR="00505829" w:rsidRPr="005F2676" w:rsidRDefault="00CA226A" w:rsidP="0003623F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60" w:right="144"/>
              <w:rPr>
                <w:rFonts w:cs="Simplified Arabic"/>
                <w:b/>
                <w:bCs/>
              </w:rPr>
            </w:pPr>
            <w:r>
              <w:rPr>
                <w:rFonts w:cs="Simplified Arabic"/>
                <w:b/>
                <w:bCs/>
              </w:rPr>
              <w:t>Mid-term</w:t>
            </w:r>
          </w:p>
        </w:tc>
        <w:tc>
          <w:tcPr>
            <w:tcW w:w="932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A7C7B72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4988D2C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B6C92C5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F477BD6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466ACA4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1F9D8A3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8F89C83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4992961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2D53544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8697965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1631619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153810B" w14:textId="77777777" w:rsidR="00505829" w:rsidRPr="00F4514F" w:rsidRDefault="00505829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</w:tr>
      <w:tr w:rsidR="00B178BD" w:rsidRPr="00F4514F" w14:paraId="196C6221" w14:textId="77777777" w:rsidTr="0003623F">
        <w:trPr>
          <w:cantSplit/>
          <w:trHeight w:val="189"/>
        </w:trPr>
        <w:tc>
          <w:tcPr>
            <w:tcW w:w="2149" w:type="dxa"/>
            <w:tcBorders>
              <w:top w:val="single" w:sz="4" w:space="0" w:color="auto"/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62ADB5C5" w14:textId="434DBFE9" w:rsidR="00B178BD" w:rsidRDefault="00B178BD" w:rsidP="0003623F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60" w:right="144"/>
              <w:rPr>
                <w:rFonts w:cs="Simplified Arabic"/>
                <w:b/>
                <w:bCs/>
              </w:rPr>
            </w:pPr>
            <w:r>
              <w:rPr>
                <w:rFonts w:cs="Simplified Arabic"/>
                <w:b/>
                <w:bCs/>
              </w:rPr>
              <w:t xml:space="preserve">Etc. </w:t>
            </w:r>
          </w:p>
        </w:tc>
        <w:tc>
          <w:tcPr>
            <w:tcW w:w="932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3D232773" w14:textId="77777777" w:rsidR="00B178BD" w:rsidRPr="00F4514F" w:rsidRDefault="00B178BD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8AD3B4D" w14:textId="77777777" w:rsidR="00B178BD" w:rsidRPr="00F4514F" w:rsidRDefault="00B178BD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8C8A840" w14:textId="77777777" w:rsidR="00B178BD" w:rsidRPr="00F4514F" w:rsidRDefault="00B178BD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44EB90B1" w14:textId="77777777" w:rsidR="00B178BD" w:rsidRPr="00F4514F" w:rsidRDefault="00B178BD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C1AB071" w14:textId="77777777" w:rsidR="00B178BD" w:rsidRPr="00F4514F" w:rsidRDefault="00B178BD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46EFA63C" w14:textId="77777777" w:rsidR="00B178BD" w:rsidRPr="00F4514F" w:rsidRDefault="00B178BD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72C914B3" w14:textId="77777777" w:rsidR="00B178BD" w:rsidRPr="00F4514F" w:rsidRDefault="00B178BD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272C0D1E" w14:textId="77777777" w:rsidR="00B178BD" w:rsidRPr="00F4514F" w:rsidRDefault="00B178BD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FFFF590" w14:textId="77777777" w:rsidR="00B178BD" w:rsidRDefault="00B178BD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797C81F5" w14:textId="77777777" w:rsidR="00B178BD" w:rsidRPr="00F4514F" w:rsidRDefault="00B178BD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8927C61" w14:textId="77777777" w:rsidR="00B178BD" w:rsidRPr="00F4514F" w:rsidRDefault="00B178BD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6BA7020" w14:textId="77777777" w:rsidR="00B178BD" w:rsidRPr="00F4514F" w:rsidRDefault="00B178BD" w:rsidP="003F2289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</w:p>
        </w:tc>
      </w:tr>
    </w:tbl>
    <w:p w14:paraId="7FE1BB5A" w14:textId="77777777" w:rsidR="00505829" w:rsidRDefault="00505829" w:rsidP="00505829">
      <w:pPr>
        <w:bidi w:val="0"/>
        <w:rPr>
          <w:rFonts w:cs="Simplified Arabic"/>
          <w:b/>
          <w:bCs/>
          <w:sz w:val="28"/>
          <w:szCs w:val="28"/>
        </w:rPr>
      </w:pPr>
      <w:r>
        <w:rPr>
          <w:rFonts w:cs="Simplified Arabic"/>
          <w:b/>
          <w:bCs/>
          <w:sz w:val="28"/>
          <w:szCs w:val="28"/>
        </w:rPr>
        <w:t xml:space="preserve">Course coordinator </w:t>
      </w:r>
    </w:p>
    <w:p w14:paraId="11DD56C5" w14:textId="77777777" w:rsidR="00505829" w:rsidRPr="00F4514F" w:rsidRDefault="00505829" w:rsidP="00505829">
      <w:pPr>
        <w:bidi w:val="0"/>
        <w:jc w:val="right"/>
        <w:rPr>
          <w:rFonts w:cs="Simplified Arabic"/>
          <w:b/>
          <w:bCs/>
          <w:sz w:val="28"/>
          <w:szCs w:val="28"/>
          <w:rtl/>
        </w:rPr>
      </w:pPr>
      <w:r>
        <w:rPr>
          <w:rFonts w:cs="Simplified Arabic"/>
          <w:b/>
          <w:bCs/>
          <w:sz w:val="28"/>
          <w:szCs w:val="28"/>
        </w:rPr>
        <w:t>Department head</w:t>
      </w:r>
    </w:p>
    <w:p w14:paraId="73568CC5" w14:textId="77777777" w:rsidR="00505829" w:rsidRDefault="00505829" w:rsidP="00505829">
      <w:pPr>
        <w:rPr>
          <w:rtl/>
        </w:rPr>
      </w:pPr>
    </w:p>
    <w:p w14:paraId="498E562F" w14:textId="4994B580" w:rsidR="00FA714B" w:rsidRPr="00A65939" w:rsidRDefault="00505829" w:rsidP="00505829">
      <w:pPr>
        <w:jc w:val="right"/>
        <w:rPr>
          <w:b/>
          <w:bCs/>
          <w:sz w:val="28"/>
          <w:szCs w:val="28"/>
        </w:rPr>
      </w:pPr>
      <w:r w:rsidRPr="00A1178B">
        <w:rPr>
          <w:b/>
          <w:bCs/>
          <w:sz w:val="28"/>
          <w:szCs w:val="28"/>
          <w:highlight w:val="yellow"/>
        </w:rPr>
        <w:t>N.B. add extra columns or rows as needed</w:t>
      </w:r>
    </w:p>
    <w:sectPr w:rsidR="00FA714B" w:rsidRPr="00A65939" w:rsidSect="003A2F51">
      <w:headerReference w:type="default" r:id="rId8"/>
      <w:footerReference w:type="default" r:id="rId9"/>
      <w:pgSz w:w="16838" w:h="11906" w:orient="landscape"/>
      <w:pgMar w:top="1800" w:right="1440" w:bottom="1800" w:left="1440" w:header="709" w:footer="709" w:gutter="0"/>
      <w:pgBorders w:offsetFrom="page">
        <w:top w:val="cornerTriangles" w:sz="15" w:space="24" w:color="auto"/>
        <w:left w:val="cornerTriangles" w:sz="15" w:space="24" w:color="auto"/>
        <w:bottom w:val="cornerTriangles" w:sz="15" w:space="24" w:color="auto"/>
        <w:right w:val="cornerTriangles" w:sz="15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5AAF6" w14:textId="77777777" w:rsidR="00EC5851" w:rsidRDefault="00EC5851" w:rsidP="00B1322F">
      <w:r>
        <w:separator/>
      </w:r>
    </w:p>
  </w:endnote>
  <w:endnote w:type="continuationSeparator" w:id="0">
    <w:p w14:paraId="392B8D73" w14:textId="77777777" w:rsidR="00EC5851" w:rsidRDefault="00EC5851" w:rsidP="00B13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F_Unizah">
    <w:altName w:val="Times New Roman"/>
    <w:panose1 w:val="00000000000000000000"/>
    <w:charset w:val="B2"/>
    <w:family w:val="auto"/>
    <w:notTrueType/>
    <w:pitch w:val="variable"/>
    <w:sig w:usb0="00002000" w:usb1="00000000" w:usb2="00000000" w:usb3="00000000" w:csb0="00000040" w:csb1="00000000"/>
  </w:font>
  <w:font w:name="SimplifiedArabic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10628" w:type="dxa"/>
      <w:jc w:val="center"/>
      <w:tblBorders>
        <w:top w:val="single" w:sz="24" w:space="0" w:color="0070C0"/>
        <w:insideH w:val="single" w:sz="4" w:space="0" w:color="auto"/>
      </w:tblBorders>
      <w:tblLook w:val="04A0" w:firstRow="1" w:lastRow="0" w:firstColumn="1" w:lastColumn="0" w:noHBand="0" w:noVBand="1"/>
    </w:tblPr>
    <w:tblGrid>
      <w:gridCol w:w="4073"/>
      <w:gridCol w:w="2520"/>
      <w:gridCol w:w="4035"/>
    </w:tblGrid>
    <w:tr w:rsidR="00231679" w:rsidRPr="00DF30CE" w14:paraId="0373C8DE" w14:textId="77777777" w:rsidTr="003A2F51">
      <w:trPr>
        <w:trHeight w:val="425"/>
        <w:jc w:val="center"/>
      </w:trPr>
      <w:tc>
        <w:tcPr>
          <w:tcW w:w="4073" w:type="dxa"/>
          <w:shd w:val="clear" w:color="auto" w:fill="auto"/>
          <w:vAlign w:val="center"/>
        </w:tcPr>
        <w:p w14:paraId="30384EAA" w14:textId="2373C01F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إصدارات مركز ضمان الجودة والاعتماد</w:t>
          </w:r>
        </w:p>
      </w:tc>
      <w:tc>
        <w:tcPr>
          <w:tcW w:w="2520" w:type="dxa"/>
          <w:shd w:val="clear" w:color="auto" w:fill="auto"/>
          <w:vAlign w:val="center"/>
        </w:tcPr>
        <w:p w14:paraId="7B2E9327" w14:textId="222ED33E" w:rsidR="00DF30CE" w:rsidRPr="00DF30CE" w:rsidRDefault="00DF30CE" w:rsidP="00DF30CE">
          <w:pPr>
            <w:pStyle w:val="Footer"/>
            <w:tabs>
              <w:tab w:val="clear" w:pos="8306"/>
              <w:tab w:val="right" w:pos="8936"/>
            </w:tabs>
            <w:jc w:val="center"/>
            <w:rPr>
              <w:b/>
              <w:bCs/>
              <w:rtl/>
            </w:rPr>
          </w:pPr>
          <w:r w:rsidRPr="00DF30CE">
            <w:rPr>
              <w:b/>
              <w:bCs/>
            </w:rPr>
            <w:fldChar w:fldCharType="begin"/>
          </w:r>
          <w:r w:rsidRPr="00DF30CE">
            <w:rPr>
              <w:b/>
              <w:bCs/>
            </w:rPr>
            <w:instrText xml:space="preserve"> PAGE   \* MERGEFORMAT </w:instrText>
          </w:r>
          <w:r w:rsidRPr="00DF30CE">
            <w:rPr>
              <w:b/>
              <w:bCs/>
            </w:rPr>
            <w:fldChar w:fldCharType="separate"/>
          </w:r>
          <w:r w:rsidRPr="00DF30CE">
            <w:rPr>
              <w:b/>
              <w:bCs/>
              <w:noProof/>
            </w:rPr>
            <w:t>1</w:t>
          </w:r>
          <w:r w:rsidRPr="00DF30CE">
            <w:rPr>
              <w:b/>
              <w:bCs/>
              <w:noProof/>
            </w:rPr>
            <w:fldChar w:fldCharType="end"/>
          </w:r>
        </w:p>
      </w:tc>
      <w:tc>
        <w:tcPr>
          <w:tcW w:w="4035" w:type="dxa"/>
          <w:shd w:val="clear" w:color="auto" w:fill="auto"/>
          <w:vAlign w:val="center"/>
        </w:tcPr>
        <w:p w14:paraId="44D03AFD" w14:textId="05CB9B88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jc w:val="right"/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دليل نماذج التوصيفات والتقارير</w:t>
          </w:r>
          <w:r w:rsidR="00231679">
            <w:rPr>
              <w:rFonts w:hint="cs"/>
              <w:b/>
              <w:bCs/>
              <w:rtl/>
            </w:rPr>
            <w:t>: الإصدار الأول</w:t>
          </w:r>
        </w:p>
      </w:tc>
    </w:tr>
  </w:tbl>
  <w:p w14:paraId="4FB88E6D" w14:textId="77777777" w:rsidR="00DF30CE" w:rsidRDefault="00DF30CE" w:rsidP="00765A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7F5B9" w14:textId="77777777" w:rsidR="00EC5851" w:rsidRDefault="00EC5851" w:rsidP="00B1322F">
      <w:r>
        <w:separator/>
      </w:r>
    </w:p>
  </w:footnote>
  <w:footnote w:type="continuationSeparator" w:id="0">
    <w:p w14:paraId="6BCBF876" w14:textId="77777777" w:rsidR="00EC5851" w:rsidRDefault="00EC5851" w:rsidP="00B13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97C73" w14:textId="07088B2D" w:rsidR="00F07A43" w:rsidRDefault="003B3F2F" w:rsidP="003A2F51">
    <w:pPr>
      <w:pStyle w:val="Header"/>
      <w:ind w:left="8"/>
      <w:jc w:val="center"/>
    </w:pPr>
    <w:r>
      <w:pict w14:anchorId="5E5AA3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i1025" type="#_x0000_t75" style="width:534.75pt;height:99pt;visibility:visible;mso-wrap-style:square">
          <v:imagedata r:id="rId1" o:title=""/>
        </v:shape>
      </w:pict>
    </w:r>
  </w:p>
  <w:p w14:paraId="182D7D40" w14:textId="3DE5555B" w:rsidR="00B1322F" w:rsidRDefault="00B1322F" w:rsidP="00F07A43">
    <w:pPr>
      <w:pStyle w:val="Header"/>
      <w:ind w:left="-1234"/>
    </w:pPr>
  </w:p>
  <w:p w14:paraId="242AADBC" w14:textId="77777777" w:rsidR="00B1322F" w:rsidRDefault="003B3F2F">
    <w:pPr>
      <w:pStyle w:val="Header"/>
    </w:pPr>
    <w:r>
      <w:pict w14:anchorId="775807AE">
        <v:shape id="_x0000_i1026" type="#_x0000_t75" style="width:522.75pt;height:518.25pt">
          <v:imagedata r:id="rId2" o:title="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F0438"/>
    <w:multiLevelType w:val="hybridMultilevel"/>
    <w:tmpl w:val="2AAA03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72C1E"/>
    <w:multiLevelType w:val="hybridMultilevel"/>
    <w:tmpl w:val="5ACE05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93B29"/>
    <w:multiLevelType w:val="multilevel"/>
    <w:tmpl w:val="1456703A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0AD779B8"/>
    <w:multiLevelType w:val="hybridMultilevel"/>
    <w:tmpl w:val="4F9454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62358"/>
    <w:multiLevelType w:val="hybridMultilevel"/>
    <w:tmpl w:val="AC5CE8BC"/>
    <w:lvl w:ilvl="0" w:tplc="B504F45A">
      <w:start w:val="1"/>
      <w:numFmt w:val="decimal"/>
      <w:lvlText w:val="%1-"/>
      <w:lvlJc w:val="left"/>
      <w:pPr>
        <w:tabs>
          <w:tab w:val="num" w:pos="1035"/>
        </w:tabs>
        <w:ind w:left="1035" w:hanging="360"/>
      </w:pPr>
      <w:rPr>
        <w:rFonts w:hint="default"/>
      </w:rPr>
    </w:lvl>
    <w:lvl w:ilvl="1" w:tplc="1D6E54E2">
      <w:start w:val="1"/>
      <w:numFmt w:val="arabicAlpha"/>
      <w:lvlText w:val="%2-"/>
      <w:lvlJc w:val="left"/>
      <w:pPr>
        <w:tabs>
          <w:tab w:val="num" w:pos="1755"/>
        </w:tabs>
        <w:ind w:left="1755" w:hanging="360"/>
      </w:pPr>
      <w:rPr>
        <w:rFonts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475"/>
        </w:tabs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95"/>
        </w:tabs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15"/>
        </w:tabs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35"/>
        </w:tabs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55"/>
        </w:tabs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75"/>
        </w:tabs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95"/>
        </w:tabs>
        <w:ind w:left="6795" w:hanging="180"/>
      </w:pPr>
    </w:lvl>
  </w:abstractNum>
  <w:abstractNum w:abstractNumId="5" w15:restartNumberingAfterBreak="0">
    <w:nsid w:val="103B5776"/>
    <w:multiLevelType w:val="hybridMultilevel"/>
    <w:tmpl w:val="3FFE74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377CB1"/>
    <w:multiLevelType w:val="hybridMultilevel"/>
    <w:tmpl w:val="AA089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3F2D9A"/>
    <w:multiLevelType w:val="hybridMultilevel"/>
    <w:tmpl w:val="57AA7E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E08F9"/>
    <w:multiLevelType w:val="hybridMultilevel"/>
    <w:tmpl w:val="B3A66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C16A70"/>
    <w:multiLevelType w:val="hybridMultilevel"/>
    <w:tmpl w:val="1E8064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C298A"/>
    <w:multiLevelType w:val="multilevel"/>
    <w:tmpl w:val="C0ECD234"/>
    <w:lvl w:ilvl="0">
      <w:start w:val="7"/>
      <w:numFmt w:val="decimal"/>
      <w:lvlText w:val="%1"/>
      <w:lvlJc w:val="left"/>
      <w:pPr>
        <w:ind w:left="465" w:hanging="465"/>
      </w:pPr>
      <w:rPr>
        <w:rFonts w:eastAsia="Calibri"/>
        <w:sz w:val="32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eastAsia="Calibri"/>
        <w:sz w:val="3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eastAsia="Calibri"/>
        <w:sz w:val="32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eastAsia="Calibri"/>
        <w:sz w:val="32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eastAsia="Calibri"/>
        <w:sz w:val="32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eastAsia="Calibri"/>
        <w:sz w:val="32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eastAsia="Calibri"/>
        <w:sz w:val="32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eastAsia="Calibri"/>
        <w:sz w:val="32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eastAsia="Calibri"/>
        <w:sz w:val="32"/>
      </w:rPr>
    </w:lvl>
  </w:abstractNum>
  <w:abstractNum w:abstractNumId="11" w15:restartNumberingAfterBreak="0">
    <w:nsid w:val="19A910EA"/>
    <w:multiLevelType w:val="multilevel"/>
    <w:tmpl w:val="1456703A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</w:rPr>
    </w:lvl>
  </w:abstractNum>
  <w:abstractNum w:abstractNumId="12" w15:restartNumberingAfterBreak="0">
    <w:nsid w:val="1B276386"/>
    <w:multiLevelType w:val="hybridMultilevel"/>
    <w:tmpl w:val="92B6E3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C826D54"/>
    <w:multiLevelType w:val="hybridMultilevel"/>
    <w:tmpl w:val="DA8A9B1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D882F36"/>
    <w:multiLevelType w:val="hybridMultilevel"/>
    <w:tmpl w:val="D116F5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E886D1C"/>
    <w:multiLevelType w:val="hybridMultilevel"/>
    <w:tmpl w:val="59BAAF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52C3E1A"/>
    <w:multiLevelType w:val="hybridMultilevel"/>
    <w:tmpl w:val="3EBE5F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C43E84"/>
    <w:multiLevelType w:val="hybridMultilevel"/>
    <w:tmpl w:val="241CB6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F569E8"/>
    <w:multiLevelType w:val="hybridMultilevel"/>
    <w:tmpl w:val="48B6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220533"/>
    <w:multiLevelType w:val="hybridMultilevel"/>
    <w:tmpl w:val="344221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E120B4"/>
    <w:multiLevelType w:val="hybridMultilevel"/>
    <w:tmpl w:val="832E2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E370BD"/>
    <w:multiLevelType w:val="hybridMultilevel"/>
    <w:tmpl w:val="A8427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3929F0"/>
    <w:multiLevelType w:val="hybridMultilevel"/>
    <w:tmpl w:val="216EF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8B64E1"/>
    <w:multiLevelType w:val="hybridMultilevel"/>
    <w:tmpl w:val="9314D7A4"/>
    <w:lvl w:ilvl="0" w:tplc="3AE248FC">
      <w:start w:val="7"/>
      <w:numFmt w:val="bullet"/>
      <w:lvlText w:val="-"/>
      <w:lvlJc w:val="left"/>
      <w:pPr>
        <w:ind w:left="360" w:right="36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080" w:righ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righ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righ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right="6120" w:hanging="360"/>
      </w:pPr>
      <w:rPr>
        <w:rFonts w:ascii="Wingdings" w:hAnsi="Wingdings" w:hint="default"/>
      </w:rPr>
    </w:lvl>
  </w:abstractNum>
  <w:abstractNum w:abstractNumId="24" w15:restartNumberingAfterBreak="0">
    <w:nsid w:val="37297015"/>
    <w:multiLevelType w:val="hybridMultilevel"/>
    <w:tmpl w:val="D4F67E56"/>
    <w:lvl w:ilvl="0" w:tplc="6990285C"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Times New Roman" w:hint="default"/>
        <w:sz w:val="28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25" w15:restartNumberingAfterBreak="0">
    <w:nsid w:val="37A43F63"/>
    <w:multiLevelType w:val="hybridMultilevel"/>
    <w:tmpl w:val="F2C059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C2756A1"/>
    <w:multiLevelType w:val="hybridMultilevel"/>
    <w:tmpl w:val="1C66BE52"/>
    <w:lvl w:ilvl="0" w:tplc="040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82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27" w15:restartNumberingAfterBreak="0">
    <w:nsid w:val="3CA667DC"/>
    <w:multiLevelType w:val="hybridMultilevel"/>
    <w:tmpl w:val="748E0C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214138"/>
    <w:multiLevelType w:val="hybridMultilevel"/>
    <w:tmpl w:val="9E4C384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1B33D0"/>
    <w:multiLevelType w:val="hybridMultilevel"/>
    <w:tmpl w:val="3746F2DA"/>
    <w:lvl w:ilvl="0" w:tplc="5E543E44">
      <w:start w:val="1"/>
      <w:numFmt w:val="arabicAlpha"/>
      <w:lvlText w:val="%1-"/>
      <w:lvlJc w:val="left"/>
      <w:pPr>
        <w:tabs>
          <w:tab w:val="num" w:pos="1035"/>
        </w:tabs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55"/>
        </w:tabs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75"/>
        </w:tabs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95"/>
        </w:tabs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15"/>
        </w:tabs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35"/>
        </w:tabs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55"/>
        </w:tabs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75"/>
        </w:tabs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95"/>
        </w:tabs>
        <w:ind w:left="6795" w:hanging="180"/>
      </w:pPr>
    </w:lvl>
  </w:abstractNum>
  <w:abstractNum w:abstractNumId="30" w15:restartNumberingAfterBreak="0">
    <w:nsid w:val="41326CF0"/>
    <w:multiLevelType w:val="hybridMultilevel"/>
    <w:tmpl w:val="F984CD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215A08"/>
    <w:multiLevelType w:val="hybridMultilevel"/>
    <w:tmpl w:val="5B183F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5870A6C"/>
    <w:multiLevelType w:val="hybridMultilevel"/>
    <w:tmpl w:val="089A7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1C322A"/>
    <w:multiLevelType w:val="hybridMultilevel"/>
    <w:tmpl w:val="69AEB226"/>
    <w:lvl w:ilvl="0" w:tplc="A4561E76">
      <w:start w:val="7"/>
      <w:numFmt w:val="bullet"/>
      <w:lvlText w:val=""/>
      <w:lvlJc w:val="left"/>
      <w:pPr>
        <w:tabs>
          <w:tab w:val="num" w:pos="0"/>
        </w:tabs>
        <w:ind w:left="720" w:right="720" w:hanging="360"/>
      </w:pPr>
      <w:rPr>
        <w:rFonts w:ascii="Symbol" w:eastAsia="Calibri" w:hAnsi="Symbol" w:cs="Simplified Arabic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34" w15:restartNumberingAfterBreak="0">
    <w:nsid w:val="4AB138E7"/>
    <w:multiLevelType w:val="hybridMultilevel"/>
    <w:tmpl w:val="50880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B46661"/>
    <w:multiLevelType w:val="hybridMultilevel"/>
    <w:tmpl w:val="B2D053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EA251C2"/>
    <w:multiLevelType w:val="hybridMultilevel"/>
    <w:tmpl w:val="84308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B10972"/>
    <w:multiLevelType w:val="hybridMultilevel"/>
    <w:tmpl w:val="2982B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0E7790"/>
    <w:multiLevelType w:val="hybridMultilevel"/>
    <w:tmpl w:val="6230672C"/>
    <w:lvl w:ilvl="0" w:tplc="7DA228D8">
      <w:start w:val="1"/>
      <w:numFmt w:val="arabicAlpha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0381422"/>
    <w:multiLevelType w:val="hybridMultilevel"/>
    <w:tmpl w:val="41E674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8A4F46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A42163A"/>
    <w:multiLevelType w:val="hybridMultilevel"/>
    <w:tmpl w:val="C03693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C35BD6"/>
    <w:multiLevelType w:val="hybridMultilevel"/>
    <w:tmpl w:val="0A221DA2"/>
    <w:lvl w:ilvl="0" w:tplc="3F1CAA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594BF2"/>
    <w:multiLevelType w:val="hybridMultilevel"/>
    <w:tmpl w:val="8C10BB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9068233">
    <w:abstractNumId w:val="35"/>
  </w:num>
  <w:num w:numId="2" w16cid:durableId="1307709983">
    <w:abstractNumId w:val="39"/>
  </w:num>
  <w:num w:numId="3" w16cid:durableId="808479963">
    <w:abstractNumId w:val="14"/>
  </w:num>
  <w:num w:numId="4" w16cid:durableId="98525208">
    <w:abstractNumId w:val="27"/>
  </w:num>
  <w:num w:numId="5" w16cid:durableId="143931149">
    <w:abstractNumId w:val="17"/>
  </w:num>
  <w:num w:numId="6" w16cid:durableId="1746027544">
    <w:abstractNumId w:val="9"/>
  </w:num>
  <w:num w:numId="7" w16cid:durableId="566693415">
    <w:abstractNumId w:val="16"/>
  </w:num>
  <w:num w:numId="8" w16cid:durableId="1113012911">
    <w:abstractNumId w:val="40"/>
  </w:num>
  <w:num w:numId="9" w16cid:durableId="515770635">
    <w:abstractNumId w:val="0"/>
  </w:num>
  <w:num w:numId="10" w16cid:durableId="1606687483">
    <w:abstractNumId w:val="8"/>
  </w:num>
  <w:num w:numId="11" w16cid:durableId="1713194375">
    <w:abstractNumId w:val="18"/>
  </w:num>
  <w:num w:numId="12" w16cid:durableId="2103719958">
    <w:abstractNumId w:val="37"/>
  </w:num>
  <w:num w:numId="13" w16cid:durableId="662317452">
    <w:abstractNumId w:val="13"/>
  </w:num>
  <w:num w:numId="14" w16cid:durableId="1583099498">
    <w:abstractNumId w:val="25"/>
  </w:num>
  <w:num w:numId="15" w16cid:durableId="594289711">
    <w:abstractNumId w:val="42"/>
  </w:num>
  <w:num w:numId="16" w16cid:durableId="71204314">
    <w:abstractNumId w:val="5"/>
  </w:num>
  <w:num w:numId="17" w16cid:durableId="2030839295">
    <w:abstractNumId w:val="36"/>
  </w:num>
  <w:num w:numId="18" w16cid:durableId="220747993">
    <w:abstractNumId w:val="1"/>
  </w:num>
  <w:num w:numId="19" w16cid:durableId="1256204603">
    <w:abstractNumId w:val="7"/>
  </w:num>
  <w:num w:numId="20" w16cid:durableId="1739860458">
    <w:abstractNumId w:val="30"/>
  </w:num>
  <w:num w:numId="21" w16cid:durableId="692997685">
    <w:abstractNumId w:val="22"/>
  </w:num>
  <w:num w:numId="22" w16cid:durableId="842862567">
    <w:abstractNumId w:val="6"/>
  </w:num>
  <w:num w:numId="23" w16cid:durableId="412554469">
    <w:abstractNumId w:val="20"/>
  </w:num>
  <w:num w:numId="24" w16cid:durableId="371730774">
    <w:abstractNumId w:val="32"/>
  </w:num>
  <w:num w:numId="25" w16cid:durableId="1205479984">
    <w:abstractNumId w:val="19"/>
  </w:num>
  <w:num w:numId="26" w16cid:durableId="879586151">
    <w:abstractNumId w:val="1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41015405">
    <w:abstractNumId w:val="26"/>
  </w:num>
  <w:num w:numId="28" w16cid:durableId="68431272">
    <w:abstractNumId w:val="34"/>
  </w:num>
  <w:num w:numId="29" w16cid:durableId="1853688568">
    <w:abstractNumId w:val="11"/>
  </w:num>
  <w:num w:numId="30" w16cid:durableId="1338341569">
    <w:abstractNumId w:val="12"/>
  </w:num>
  <w:num w:numId="31" w16cid:durableId="1421098717">
    <w:abstractNumId w:val="3"/>
  </w:num>
  <w:num w:numId="32" w16cid:durableId="1823428676">
    <w:abstractNumId w:val="15"/>
  </w:num>
  <w:num w:numId="33" w16cid:durableId="28995164">
    <w:abstractNumId w:val="31"/>
  </w:num>
  <w:num w:numId="34" w16cid:durableId="688722675">
    <w:abstractNumId w:val="2"/>
  </w:num>
  <w:num w:numId="35" w16cid:durableId="1157769330">
    <w:abstractNumId w:val="41"/>
  </w:num>
  <w:num w:numId="36" w16cid:durableId="1362634886">
    <w:abstractNumId w:val="38"/>
  </w:num>
  <w:num w:numId="37" w16cid:durableId="1985042055">
    <w:abstractNumId w:val="4"/>
  </w:num>
  <w:num w:numId="38" w16cid:durableId="217059594">
    <w:abstractNumId w:val="29"/>
  </w:num>
  <w:num w:numId="39" w16cid:durableId="479931710">
    <w:abstractNumId w:val="28"/>
  </w:num>
  <w:num w:numId="40" w16cid:durableId="1221016301">
    <w:abstractNumId w:val="24"/>
  </w:num>
  <w:num w:numId="41" w16cid:durableId="840923752">
    <w:abstractNumId w:val="33"/>
  </w:num>
  <w:num w:numId="42" w16cid:durableId="985627602">
    <w:abstractNumId w:val="23"/>
  </w:num>
  <w:num w:numId="43" w16cid:durableId="262808345">
    <w:abstractNumId w:val="2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bawMDAxMzIyMTNU0lEKTi0uzszPAykwMqoFAFTWFy4tAAAA"/>
  </w:docVars>
  <w:rsids>
    <w:rsidRoot w:val="00FB0801"/>
    <w:rsid w:val="00001114"/>
    <w:rsid w:val="00002105"/>
    <w:rsid w:val="00003422"/>
    <w:rsid w:val="00004A33"/>
    <w:rsid w:val="00011DED"/>
    <w:rsid w:val="0001201A"/>
    <w:rsid w:val="00015734"/>
    <w:rsid w:val="00031F6C"/>
    <w:rsid w:val="000328D3"/>
    <w:rsid w:val="00034BBD"/>
    <w:rsid w:val="000379E0"/>
    <w:rsid w:val="000409B7"/>
    <w:rsid w:val="000411FA"/>
    <w:rsid w:val="000416FC"/>
    <w:rsid w:val="00045FA6"/>
    <w:rsid w:val="00046213"/>
    <w:rsid w:val="0004776B"/>
    <w:rsid w:val="00051073"/>
    <w:rsid w:val="0005175D"/>
    <w:rsid w:val="0005798F"/>
    <w:rsid w:val="00061ABE"/>
    <w:rsid w:val="00061B97"/>
    <w:rsid w:val="00063E51"/>
    <w:rsid w:val="0006411D"/>
    <w:rsid w:val="00066D6F"/>
    <w:rsid w:val="000674E8"/>
    <w:rsid w:val="00070C03"/>
    <w:rsid w:val="000718CF"/>
    <w:rsid w:val="00071AA9"/>
    <w:rsid w:val="00074187"/>
    <w:rsid w:val="0007427C"/>
    <w:rsid w:val="00076913"/>
    <w:rsid w:val="000770CB"/>
    <w:rsid w:val="0008019F"/>
    <w:rsid w:val="00082616"/>
    <w:rsid w:val="00085551"/>
    <w:rsid w:val="00087756"/>
    <w:rsid w:val="00090331"/>
    <w:rsid w:val="000919F6"/>
    <w:rsid w:val="00097B5C"/>
    <w:rsid w:val="000A71FD"/>
    <w:rsid w:val="000B0E21"/>
    <w:rsid w:val="000B18D4"/>
    <w:rsid w:val="000B3259"/>
    <w:rsid w:val="000B343E"/>
    <w:rsid w:val="000B3E0C"/>
    <w:rsid w:val="000B66C2"/>
    <w:rsid w:val="000B6FF1"/>
    <w:rsid w:val="000B76FC"/>
    <w:rsid w:val="000B7939"/>
    <w:rsid w:val="000B7BA7"/>
    <w:rsid w:val="000C23DA"/>
    <w:rsid w:val="000C4F67"/>
    <w:rsid w:val="000C5B05"/>
    <w:rsid w:val="000D314B"/>
    <w:rsid w:val="000D3737"/>
    <w:rsid w:val="000D4A9E"/>
    <w:rsid w:val="000D5113"/>
    <w:rsid w:val="000D57AC"/>
    <w:rsid w:val="000E0392"/>
    <w:rsid w:val="000E677D"/>
    <w:rsid w:val="000E68C6"/>
    <w:rsid w:val="000E7038"/>
    <w:rsid w:val="000F36C9"/>
    <w:rsid w:val="000F3791"/>
    <w:rsid w:val="000F40F9"/>
    <w:rsid w:val="000F4505"/>
    <w:rsid w:val="000F6E44"/>
    <w:rsid w:val="001013AD"/>
    <w:rsid w:val="00105E93"/>
    <w:rsid w:val="001066C3"/>
    <w:rsid w:val="00107085"/>
    <w:rsid w:val="00111329"/>
    <w:rsid w:val="00113AD6"/>
    <w:rsid w:val="00115124"/>
    <w:rsid w:val="001162DE"/>
    <w:rsid w:val="00116AA6"/>
    <w:rsid w:val="00117111"/>
    <w:rsid w:val="00122784"/>
    <w:rsid w:val="001251AE"/>
    <w:rsid w:val="0012566D"/>
    <w:rsid w:val="001257C4"/>
    <w:rsid w:val="00127795"/>
    <w:rsid w:val="001279A4"/>
    <w:rsid w:val="00127B89"/>
    <w:rsid w:val="00132DC4"/>
    <w:rsid w:val="0013334E"/>
    <w:rsid w:val="001348C3"/>
    <w:rsid w:val="00137182"/>
    <w:rsid w:val="00140123"/>
    <w:rsid w:val="00142902"/>
    <w:rsid w:val="001434A4"/>
    <w:rsid w:val="00143BB5"/>
    <w:rsid w:val="00145B76"/>
    <w:rsid w:val="00145C04"/>
    <w:rsid w:val="00147036"/>
    <w:rsid w:val="00151F5B"/>
    <w:rsid w:val="001536F8"/>
    <w:rsid w:val="00153BC5"/>
    <w:rsid w:val="001558F3"/>
    <w:rsid w:val="00161F50"/>
    <w:rsid w:val="0016224F"/>
    <w:rsid w:val="001624EB"/>
    <w:rsid w:val="0016412B"/>
    <w:rsid w:val="00167624"/>
    <w:rsid w:val="00167E6C"/>
    <w:rsid w:val="001740FC"/>
    <w:rsid w:val="00175F55"/>
    <w:rsid w:val="00176FFF"/>
    <w:rsid w:val="00177D4C"/>
    <w:rsid w:val="001852C2"/>
    <w:rsid w:val="001865A8"/>
    <w:rsid w:val="00190C78"/>
    <w:rsid w:val="00197708"/>
    <w:rsid w:val="00197E20"/>
    <w:rsid w:val="001A0AF7"/>
    <w:rsid w:val="001A0E4C"/>
    <w:rsid w:val="001A2883"/>
    <w:rsid w:val="001A3FDA"/>
    <w:rsid w:val="001A4031"/>
    <w:rsid w:val="001A4A79"/>
    <w:rsid w:val="001A516E"/>
    <w:rsid w:val="001A5881"/>
    <w:rsid w:val="001B0EB8"/>
    <w:rsid w:val="001B14D6"/>
    <w:rsid w:val="001B1B75"/>
    <w:rsid w:val="001B23AC"/>
    <w:rsid w:val="001B25DC"/>
    <w:rsid w:val="001B6598"/>
    <w:rsid w:val="001B7130"/>
    <w:rsid w:val="001B7C63"/>
    <w:rsid w:val="001C04E9"/>
    <w:rsid w:val="001C24C3"/>
    <w:rsid w:val="001C3F92"/>
    <w:rsid w:val="001C4B96"/>
    <w:rsid w:val="001C5278"/>
    <w:rsid w:val="001C7C34"/>
    <w:rsid w:val="001D0E68"/>
    <w:rsid w:val="001D43D3"/>
    <w:rsid w:val="001D5502"/>
    <w:rsid w:val="001D6371"/>
    <w:rsid w:val="001E0BF4"/>
    <w:rsid w:val="001E453A"/>
    <w:rsid w:val="001E4D4D"/>
    <w:rsid w:val="001E4F6E"/>
    <w:rsid w:val="001E7223"/>
    <w:rsid w:val="001F3271"/>
    <w:rsid w:val="001F7C4A"/>
    <w:rsid w:val="0020043E"/>
    <w:rsid w:val="00202440"/>
    <w:rsid w:val="00203A3A"/>
    <w:rsid w:val="0020493C"/>
    <w:rsid w:val="00204ACC"/>
    <w:rsid w:val="00204F3E"/>
    <w:rsid w:val="0021095A"/>
    <w:rsid w:val="00213395"/>
    <w:rsid w:val="0021420D"/>
    <w:rsid w:val="002148BA"/>
    <w:rsid w:val="00214F24"/>
    <w:rsid w:val="00217A3D"/>
    <w:rsid w:val="0022695D"/>
    <w:rsid w:val="00226C55"/>
    <w:rsid w:val="00227A2D"/>
    <w:rsid w:val="00231679"/>
    <w:rsid w:val="00231C70"/>
    <w:rsid w:val="00233C21"/>
    <w:rsid w:val="0024083B"/>
    <w:rsid w:val="00241EF3"/>
    <w:rsid w:val="002424D1"/>
    <w:rsid w:val="00243124"/>
    <w:rsid w:val="00243F36"/>
    <w:rsid w:val="002446E0"/>
    <w:rsid w:val="00244F05"/>
    <w:rsid w:val="00246550"/>
    <w:rsid w:val="002501CF"/>
    <w:rsid w:val="0025022B"/>
    <w:rsid w:val="00251D73"/>
    <w:rsid w:val="00254B10"/>
    <w:rsid w:val="00254CB1"/>
    <w:rsid w:val="00254DD5"/>
    <w:rsid w:val="002552B6"/>
    <w:rsid w:val="00255FD1"/>
    <w:rsid w:val="00257088"/>
    <w:rsid w:val="00257926"/>
    <w:rsid w:val="0026058A"/>
    <w:rsid w:val="0026282B"/>
    <w:rsid w:val="00264FEF"/>
    <w:rsid w:val="00267FE7"/>
    <w:rsid w:val="00270FCE"/>
    <w:rsid w:val="002713A6"/>
    <w:rsid w:val="00273433"/>
    <w:rsid w:val="00276385"/>
    <w:rsid w:val="00276CAC"/>
    <w:rsid w:val="00276E27"/>
    <w:rsid w:val="00276F29"/>
    <w:rsid w:val="00282029"/>
    <w:rsid w:val="002855BF"/>
    <w:rsid w:val="002876B6"/>
    <w:rsid w:val="00290145"/>
    <w:rsid w:val="002918D9"/>
    <w:rsid w:val="002934F9"/>
    <w:rsid w:val="00296620"/>
    <w:rsid w:val="00296CBF"/>
    <w:rsid w:val="00297D6C"/>
    <w:rsid w:val="002A4419"/>
    <w:rsid w:val="002A4864"/>
    <w:rsid w:val="002A542D"/>
    <w:rsid w:val="002A58F3"/>
    <w:rsid w:val="002B03A0"/>
    <w:rsid w:val="002B08B0"/>
    <w:rsid w:val="002B2775"/>
    <w:rsid w:val="002B4C67"/>
    <w:rsid w:val="002B5358"/>
    <w:rsid w:val="002B7419"/>
    <w:rsid w:val="002C0D83"/>
    <w:rsid w:val="002C14CE"/>
    <w:rsid w:val="002C1EC7"/>
    <w:rsid w:val="002C79BC"/>
    <w:rsid w:val="002C7A30"/>
    <w:rsid w:val="002C7F10"/>
    <w:rsid w:val="002D193F"/>
    <w:rsid w:val="002D7ED1"/>
    <w:rsid w:val="002E086E"/>
    <w:rsid w:val="002E0E70"/>
    <w:rsid w:val="002E2410"/>
    <w:rsid w:val="002E2FB7"/>
    <w:rsid w:val="002E38B2"/>
    <w:rsid w:val="002E4BF0"/>
    <w:rsid w:val="002E4F11"/>
    <w:rsid w:val="002E7289"/>
    <w:rsid w:val="002F34A0"/>
    <w:rsid w:val="002F3E65"/>
    <w:rsid w:val="002F408C"/>
    <w:rsid w:val="0030124D"/>
    <w:rsid w:val="003028D3"/>
    <w:rsid w:val="00306F40"/>
    <w:rsid w:val="003102AF"/>
    <w:rsid w:val="00310E8C"/>
    <w:rsid w:val="003145F8"/>
    <w:rsid w:val="00315D9E"/>
    <w:rsid w:val="00316301"/>
    <w:rsid w:val="003205FF"/>
    <w:rsid w:val="003227CD"/>
    <w:rsid w:val="003227E3"/>
    <w:rsid w:val="0032311F"/>
    <w:rsid w:val="00323718"/>
    <w:rsid w:val="00323A32"/>
    <w:rsid w:val="00325DF8"/>
    <w:rsid w:val="003263CA"/>
    <w:rsid w:val="00326783"/>
    <w:rsid w:val="003269E9"/>
    <w:rsid w:val="00326BD8"/>
    <w:rsid w:val="003277AC"/>
    <w:rsid w:val="00331C6F"/>
    <w:rsid w:val="00334DAA"/>
    <w:rsid w:val="0033607A"/>
    <w:rsid w:val="00336A3F"/>
    <w:rsid w:val="00341A75"/>
    <w:rsid w:val="00342761"/>
    <w:rsid w:val="003440BB"/>
    <w:rsid w:val="00344AF9"/>
    <w:rsid w:val="003471EC"/>
    <w:rsid w:val="00347D1A"/>
    <w:rsid w:val="0035247F"/>
    <w:rsid w:val="003556AB"/>
    <w:rsid w:val="00355CA8"/>
    <w:rsid w:val="00356025"/>
    <w:rsid w:val="003576F8"/>
    <w:rsid w:val="00360322"/>
    <w:rsid w:val="00362D2C"/>
    <w:rsid w:val="00363B42"/>
    <w:rsid w:val="00363F09"/>
    <w:rsid w:val="00365324"/>
    <w:rsid w:val="00366002"/>
    <w:rsid w:val="00367220"/>
    <w:rsid w:val="00370979"/>
    <w:rsid w:val="00370D33"/>
    <w:rsid w:val="00370F76"/>
    <w:rsid w:val="00371090"/>
    <w:rsid w:val="003716E7"/>
    <w:rsid w:val="003720E6"/>
    <w:rsid w:val="00373983"/>
    <w:rsid w:val="003779CF"/>
    <w:rsid w:val="00377A94"/>
    <w:rsid w:val="00381E99"/>
    <w:rsid w:val="003822E2"/>
    <w:rsid w:val="00384685"/>
    <w:rsid w:val="0038677C"/>
    <w:rsid w:val="003873CB"/>
    <w:rsid w:val="00391185"/>
    <w:rsid w:val="00392201"/>
    <w:rsid w:val="00392A1B"/>
    <w:rsid w:val="00393046"/>
    <w:rsid w:val="003943BA"/>
    <w:rsid w:val="00394FCC"/>
    <w:rsid w:val="003957AB"/>
    <w:rsid w:val="00395C10"/>
    <w:rsid w:val="00395C89"/>
    <w:rsid w:val="003A2F51"/>
    <w:rsid w:val="003A35FB"/>
    <w:rsid w:val="003A7EE3"/>
    <w:rsid w:val="003B15CC"/>
    <w:rsid w:val="003B3F2F"/>
    <w:rsid w:val="003C03E7"/>
    <w:rsid w:val="003C0492"/>
    <w:rsid w:val="003C5D5F"/>
    <w:rsid w:val="003C657D"/>
    <w:rsid w:val="003C6CDF"/>
    <w:rsid w:val="003C7EF8"/>
    <w:rsid w:val="003D0674"/>
    <w:rsid w:val="003D166F"/>
    <w:rsid w:val="003D1FC5"/>
    <w:rsid w:val="003D33FE"/>
    <w:rsid w:val="003D3E6A"/>
    <w:rsid w:val="003D4019"/>
    <w:rsid w:val="003D6CA8"/>
    <w:rsid w:val="003E2124"/>
    <w:rsid w:val="003E37CD"/>
    <w:rsid w:val="003E3DE7"/>
    <w:rsid w:val="003E473E"/>
    <w:rsid w:val="003E56C0"/>
    <w:rsid w:val="003E6967"/>
    <w:rsid w:val="003E79DB"/>
    <w:rsid w:val="003F2289"/>
    <w:rsid w:val="003F2663"/>
    <w:rsid w:val="003F2887"/>
    <w:rsid w:val="003F2E60"/>
    <w:rsid w:val="003F3ED0"/>
    <w:rsid w:val="003F4500"/>
    <w:rsid w:val="003F48C1"/>
    <w:rsid w:val="003F69E0"/>
    <w:rsid w:val="00404751"/>
    <w:rsid w:val="00405063"/>
    <w:rsid w:val="00406230"/>
    <w:rsid w:val="00407B0B"/>
    <w:rsid w:val="00411693"/>
    <w:rsid w:val="00412D44"/>
    <w:rsid w:val="004133C4"/>
    <w:rsid w:val="00414102"/>
    <w:rsid w:val="0041514E"/>
    <w:rsid w:val="004178DE"/>
    <w:rsid w:val="00420442"/>
    <w:rsid w:val="004232DB"/>
    <w:rsid w:val="00426D7C"/>
    <w:rsid w:val="004271B3"/>
    <w:rsid w:val="00427956"/>
    <w:rsid w:val="00430BC8"/>
    <w:rsid w:val="004317CC"/>
    <w:rsid w:val="0043560B"/>
    <w:rsid w:val="0043624C"/>
    <w:rsid w:val="00440DFC"/>
    <w:rsid w:val="00443238"/>
    <w:rsid w:val="00445A9D"/>
    <w:rsid w:val="00450CD2"/>
    <w:rsid w:val="00454DC5"/>
    <w:rsid w:val="00460687"/>
    <w:rsid w:val="00461C12"/>
    <w:rsid w:val="00461E3A"/>
    <w:rsid w:val="0046381F"/>
    <w:rsid w:val="0046561C"/>
    <w:rsid w:val="00465680"/>
    <w:rsid w:val="004662C2"/>
    <w:rsid w:val="00467618"/>
    <w:rsid w:val="00467C66"/>
    <w:rsid w:val="00470305"/>
    <w:rsid w:val="00470541"/>
    <w:rsid w:val="00473A9B"/>
    <w:rsid w:val="00480B25"/>
    <w:rsid w:val="004846FC"/>
    <w:rsid w:val="00484BB2"/>
    <w:rsid w:val="00485AF9"/>
    <w:rsid w:val="00487744"/>
    <w:rsid w:val="004878C4"/>
    <w:rsid w:val="004940CC"/>
    <w:rsid w:val="004953C9"/>
    <w:rsid w:val="0049657A"/>
    <w:rsid w:val="004A2243"/>
    <w:rsid w:val="004A23EA"/>
    <w:rsid w:val="004A297A"/>
    <w:rsid w:val="004A4538"/>
    <w:rsid w:val="004A5FFA"/>
    <w:rsid w:val="004A65C3"/>
    <w:rsid w:val="004A6BEE"/>
    <w:rsid w:val="004B10CB"/>
    <w:rsid w:val="004B2A0D"/>
    <w:rsid w:val="004B358E"/>
    <w:rsid w:val="004B4B60"/>
    <w:rsid w:val="004C1BDA"/>
    <w:rsid w:val="004C78BF"/>
    <w:rsid w:val="004D014C"/>
    <w:rsid w:val="004D057A"/>
    <w:rsid w:val="004D269B"/>
    <w:rsid w:val="004D2B77"/>
    <w:rsid w:val="004D4356"/>
    <w:rsid w:val="004E37A7"/>
    <w:rsid w:val="004E5B52"/>
    <w:rsid w:val="004E7F44"/>
    <w:rsid w:val="004F24A3"/>
    <w:rsid w:val="004F5710"/>
    <w:rsid w:val="004F57E1"/>
    <w:rsid w:val="004F7044"/>
    <w:rsid w:val="004F7784"/>
    <w:rsid w:val="004F7FAF"/>
    <w:rsid w:val="004F7FD8"/>
    <w:rsid w:val="00502CF0"/>
    <w:rsid w:val="005031A7"/>
    <w:rsid w:val="00505829"/>
    <w:rsid w:val="00506C6F"/>
    <w:rsid w:val="00507F17"/>
    <w:rsid w:val="00511112"/>
    <w:rsid w:val="005123E4"/>
    <w:rsid w:val="00515D49"/>
    <w:rsid w:val="005202E2"/>
    <w:rsid w:val="00520C8F"/>
    <w:rsid w:val="00520D44"/>
    <w:rsid w:val="00532816"/>
    <w:rsid w:val="00533B4D"/>
    <w:rsid w:val="00533D7D"/>
    <w:rsid w:val="00534B36"/>
    <w:rsid w:val="00536532"/>
    <w:rsid w:val="00536750"/>
    <w:rsid w:val="005414C2"/>
    <w:rsid w:val="005437F8"/>
    <w:rsid w:val="00554A40"/>
    <w:rsid w:val="00556A50"/>
    <w:rsid w:val="00565AE5"/>
    <w:rsid w:val="00566EA5"/>
    <w:rsid w:val="005673BF"/>
    <w:rsid w:val="00567732"/>
    <w:rsid w:val="005722C5"/>
    <w:rsid w:val="00573B4E"/>
    <w:rsid w:val="005766B2"/>
    <w:rsid w:val="00577DC6"/>
    <w:rsid w:val="00580409"/>
    <w:rsid w:val="00580E85"/>
    <w:rsid w:val="00582394"/>
    <w:rsid w:val="00583B36"/>
    <w:rsid w:val="00584541"/>
    <w:rsid w:val="00586FC9"/>
    <w:rsid w:val="00591C3E"/>
    <w:rsid w:val="0059287E"/>
    <w:rsid w:val="00592EC2"/>
    <w:rsid w:val="00594D47"/>
    <w:rsid w:val="005A19E5"/>
    <w:rsid w:val="005A4D17"/>
    <w:rsid w:val="005B1C35"/>
    <w:rsid w:val="005B29B6"/>
    <w:rsid w:val="005B50E7"/>
    <w:rsid w:val="005B5755"/>
    <w:rsid w:val="005C19B3"/>
    <w:rsid w:val="005D01AE"/>
    <w:rsid w:val="005D0240"/>
    <w:rsid w:val="005D1668"/>
    <w:rsid w:val="005D1F93"/>
    <w:rsid w:val="005D20F7"/>
    <w:rsid w:val="005D2443"/>
    <w:rsid w:val="005D24A0"/>
    <w:rsid w:val="005D2689"/>
    <w:rsid w:val="005D2CEC"/>
    <w:rsid w:val="005D2FE6"/>
    <w:rsid w:val="005D5D21"/>
    <w:rsid w:val="005D6527"/>
    <w:rsid w:val="005E093B"/>
    <w:rsid w:val="005E1E89"/>
    <w:rsid w:val="005E2058"/>
    <w:rsid w:val="005E5AAE"/>
    <w:rsid w:val="005E5F49"/>
    <w:rsid w:val="005E6ED2"/>
    <w:rsid w:val="005E7534"/>
    <w:rsid w:val="005F1062"/>
    <w:rsid w:val="005F2676"/>
    <w:rsid w:val="005F445D"/>
    <w:rsid w:val="005F453C"/>
    <w:rsid w:val="005F603D"/>
    <w:rsid w:val="0060234E"/>
    <w:rsid w:val="006068A9"/>
    <w:rsid w:val="006069FE"/>
    <w:rsid w:val="00607FDA"/>
    <w:rsid w:val="0061025C"/>
    <w:rsid w:val="00611BAA"/>
    <w:rsid w:val="006146D5"/>
    <w:rsid w:val="00615507"/>
    <w:rsid w:val="00615A5B"/>
    <w:rsid w:val="00615F9E"/>
    <w:rsid w:val="00617E20"/>
    <w:rsid w:val="00617E4D"/>
    <w:rsid w:val="006202CC"/>
    <w:rsid w:val="00622289"/>
    <w:rsid w:val="00622413"/>
    <w:rsid w:val="006237EC"/>
    <w:rsid w:val="00625916"/>
    <w:rsid w:val="00626BFC"/>
    <w:rsid w:val="00630C23"/>
    <w:rsid w:val="00631AAB"/>
    <w:rsid w:val="00631DD4"/>
    <w:rsid w:val="00632FAA"/>
    <w:rsid w:val="00633334"/>
    <w:rsid w:val="00635E95"/>
    <w:rsid w:val="00642FEE"/>
    <w:rsid w:val="00645554"/>
    <w:rsid w:val="00645731"/>
    <w:rsid w:val="006466F1"/>
    <w:rsid w:val="00651BF0"/>
    <w:rsid w:val="00655C12"/>
    <w:rsid w:val="00657596"/>
    <w:rsid w:val="006610FE"/>
    <w:rsid w:val="00665B09"/>
    <w:rsid w:val="00672D31"/>
    <w:rsid w:val="006734A9"/>
    <w:rsid w:val="006749F0"/>
    <w:rsid w:val="00675B15"/>
    <w:rsid w:val="0067720E"/>
    <w:rsid w:val="00680AA1"/>
    <w:rsid w:val="00681785"/>
    <w:rsid w:val="00683F19"/>
    <w:rsid w:val="00684D2E"/>
    <w:rsid w:val="00684E46"/>
    <w:rsid w:val="006852ED"/>
    <w:rsid w:val="00685FE9"/>
    <w:rsid w:val="0068634C"/>
    <w:rsid w:val="00686E77"/>
    <w:rsid w:val="00687A70"/>
    <w:rsid w:val="006943D2"/>
    <w:rsid w:val="0069460D"/>
    <w:rsid w:val="00696540"/>
    <w:rsid w:val="006979CF"/>
    <w:rsid w:val="006A0D90"/>
    <w:rsid w:val="006A1164"/>
    <w:rsid w:val="006A1766"/>
    <w:rsid w:val="006A2001"/>
    <w:rsid w:val="006A5EC5"/>
    <w:rsid w:val="006A6805"/>
    <w:rsid w:val="006A7009"/>
    <w:rsid w:val="006B0281"/>
    <w:rsid w:val="006B470B"/>
    <w:rsid w:val="006B48AA"/>
    <w:rsid w:val="006B6078"/>
    <w:rsid w:val="006C168F"/>
    <w:rsid w:val="006C2A90"/>
    <w:rsid w:val="006C3B83"/>
    <w:rsid w:val="006C55DA"/>
    <w:rsid w:val="006C5A44"/>
    <w:rsid w:val="006C6A5D"/>
    <w:rsid w:val="006C7FFC"/>
    <w:rsid w:val="006D07B6"/>
    <w:rsid w:val="006D1D47"/>
    <w:rsid w:val="006D59AE"/>
    <w:rsid w:val="006D6A18"/>
    <w:rsid w:val="006D7686"/>
    <w:rsid w:val="006D7C7D"/>
    <w:rsid w:val="006E1613"/>
    <w:rsid w:val="006E1EEC"/>
    <w:rsid w:val="006E28B1"/>
    <w:rsid w:val="006E5FCA"/>
    <w:rsid w:val="006F098E"/>
    <w:rsid w:val="006F1A67"/>
    <w:rsid w:val="006F44C8"/>
    <w:rsid w:val="007005E8"/>
    <w:rsid w:val="00700AFE"/>
    <w:rsid w:val="0070112F"/>
    <w:rsid w:val="00701970"/>
    <w:rsid w:val="00703B1B"/>
    <w:rsid w:val="00703EE5"/>
    <w:rsid w:val="007102CA"/>
    <w:rsid w:val="00710D39"/>
    <w:rsid w:val="00712165"/>
    <w:rsid w:val="00712E55"/>
    <w:rsid w:val="007137AE"/>
    <w:rsid w:val="00714CB8"/>
    <w:rsid w:val="0071515B"/>
    <w:rsid w:val="007173AE"/>
    <w:rsid w:val="0072258F"/>
    <w:rsid w:val="0072266F"/>
    <w:rsid w:val="007229B1"/>
    <w:rsid w:val="00724538"/>
    <w:rsid w:val="007247FF"/>
    <w:rsid w:val="00726E97"/>
    <w:rsid w:val="00727B74"/>
    <w:rsid w:val="00727E2C"/>
    <w:rsid w:val="0073034C"/>
    <w:rsid w:val="00731256"/>
    <w:rsid w:val="00735E6F"/>
    <w:rsid w:val="00736A19"/>
    <w:rsid w:val="00741155"/>
    <w:rsid w:val="00741B6D"/>
    <w:rsid w:val="00742F2F"/>
    <w:rsid w:val="0074329C"/>
    <w:rsid w:val="00746702"/>
    <w:rsid w:val="007467FB"/>
    <w:rsid w:val="00747687"/>
    <w:rsid w:val="00750B7A"/>
    <w:rsid w:val="0075240D"/>
    <w:rsid w:val="00756BAE"/>
    <w:rsid w:val="00761F62"/>
    <w:rsid w:val="00763467"/>
    <w:rsid w:val="00763B71"/>
    <w:rsid w:val="00764D5B"/>
    <w:rsid w:val="00765ADE"/>
    <w:rsid w:val="0077017E"/>
    <w:rsid w:val="00773912"/>
    <w:rsid w:val="007740BF"/>
    <w:rsid w:val="007755AC"/>
    <w:rsid w:val="007773E3"/>
    <w:rsid w:val="00783AC0"/>
    <w:rsid w:val="00783D99"/>
    <w:rsid w:val="00784737"/>
    <w:rsid w:val="007871DD"/>
    <w:rsid w:val="007875E8"/>
    <w:rsid w:val="00790A82"/>
    <w:rsid w:val="00794F8A"/>
    <w:rsid w:val="00795AB8"/>
    <w:rsid w:val="007A2597"/>
    <w:rsid w:val="007A2FA9"/>
    <w:rsid w:val="007A3ECE"/>
    <w:rsid w:val="007B37F4"/>
    <w:rsid w:val="007B4E23"/>
    <w:rsid w:val="007B4F36"/>
    <w:rsid w:val="007B5906"/>
    <w:rsid w:val="007C0FA9"/>
    <w:rsid w:val="007C147F"/>
    <w:rsid w:val="007C14CB"/>
    <w:rsid w:val="007C3591"/>
    <w:rsid w:val="007C3C03"/>
    <w:rsid w:val="007C415A"/>
    <w:rsid w:val="007C468D"/>
    <w:rsid w:val="007C48AA"/>
    <w:rsid w:val="007C4B06"/>
    <w:rsid w:val="007C5445"/>
    <w:rsid w:val="007D0113"/>
    <w:rsid w:val="007D151D"/>
    <w:rsid w:val="007D2FEC"/>
    <w:rsid w:val="007D4B27"/>
    <w:rsid w:val="007D5A1E"/>
    <w:rsid w:val="007D5E49"/>
    <w:rsid w:val="007D71CA"/>
    <w:rsid w:val="007E3536"/>
    <w:rsid w:val="007E3F5C"/>
    <w:rsid w:val="007E43D9"/>
    <w:rsid w:val="007E4C74"/>
    <w:rsid w:val="007E5D2E"/>
    <w:rsid w:val="007E5D40"/>
    <w:rsid w:val="007F2D4D"/>
    <w:rsid w:val="007F2F81"/>
    <w:rsid w:val="007F4569"/>
    <w:rsid w:val="007F53AD"/>
    <w:rsid w:val="007F6353"/>
    <w:rsid w:val="007F75DF"/>
    <w:rsid w:val="008020DC"/>
    <w:rsid w:val="00803FD3"/>
    <w:rsid w:val="00805D69"/>
    <w:rsid w:val="00805E46"/>
    <w:rsid w:val="008064C5"/>
    <w:rsid w:val="00807979"/>
    <w:rsid w:val="0081001F"/>
    <w:rsid w:val="0081016C"/>
    <w:rsid w:val="00810A3A"/>
    <w:rsid w:val="00815AED"/>
    <w:rsid w:val="00816AB2"/>
    <w:rsid w:val="00823048"/>
    <w:rsid w:val="008240D3"/>
    <w:rsid w:val="00824541"/>
    <w:rsid w:val="00826077"/>
    <w:rsid w:val="00827A66"/>
    <w:rsid w:val="008305D5"/>
    <w:rsid w:val="00830CD5"/>
    <w:rsid w:val="0083772D"/>
    <w:rsid w:val="00837D8E"/>
    <w:rsid w:val="008434A3"/>
    <w:rsid w:val="008456A0"/>
    <w:rsid w:val="00846C56"/>
    <w:rsid w:val="00846D4A"/>
    <w:rsid w:val="008536ED"/>
    <w:rsid w:val="00853AB0"/>
    <w:rsid w:val="0085463D"/>
    <w:rsid w:val="00854754"/>
    <w:rsid w:val="00854D8F"/>
    <w:rsid w:val="00861B10"/>
    <w:rsid w:val="00861D3D"/>
    <w:rsid w:val="0086251B"/>
    <w:rsid w:val="00863C29"/>
    <w:rsid w:val="00870F51"/>
    <w:rsid w:val="0087310E"/>
    <w:rsid w:val="008745D2"/>
    <w:rsid w:val="008746F2"/>
    <w:rsid w:val="00875E50"/>
    <w:rsid w:val="00876948"/>
    <w:rsid w:val="00877F36"/>
    <w:rsid w:val="00880A3A"/>
    <w:rsid w:val="00881086"/>
    <w:rsid w:val="0088295A"/>
    <w:rsid w:val="0088303E"/>
    <w:rsid w:val="008834E4"/>
    <w:rsid w:val="00884034"/>
    <w:rsid w:val="008840A8"/>
    <w:rsid w:val="00885AE3"/>
    <w:rsid w:val="00886472"/>
    <w:rsid w:val="00890432"/>
    <w:rsid w:val="00890ADF"/>
    <w:rsid w:val="00890D62"/>
    <w:rsid w:val="0089108F"/>
    <w:rsid w:val="008912EE"/>
    <w:rsid w:val="00891353"/>
    <w:rsid w:val="00895642"/>
    <w:rsid w:val="00895A14"/>
    <w:rsid w:val="008A0F24"/>
    <w:rsid w:val="008A20E8"/>
    <w:rsid w:val="008A4F60"/>
    <w:rsid w:val="008B488D"/>
    <w:rsid w:val="008B69B9"/>
    <w:rsid w:val="008B6F19"/>
    <w:rsid w:val="008B6F8A"/>
    <w:rsid w:val="008B71A2"/>
    <w:rsid w:val="008C02D6"/>
    <w:rsid w:val="008C45C9"/>
    <w:rsid w:val="008C60F4"/>
    <w:rsid w:val="008C71DD"/>
    <w:rsid w:val="008C7B9B"/>
    <w:rsid w:val="008D10C0"/>
    <w:rsid w:val="008D1CD6"/>
    <w:rsid w:val="008D6B5F"/>
    <w:rsid w:val="008E0FFA"/>
    <w:rsid w:val="008E1E6B"/>
    <w:rsid w:val="008E3EA3"/>
    <w:rsid w:val="008F0941"/>
    <w:rsid w:val="008F0DB1"/>
    <w:rsid w:val="008F17BA"/>
    <w:rsid w:val="008F1894"/>
    <w:rsid w:val="008F4AC3"/>
    <w:rsid w:val="008F534E"/>
    <w:rsid w:val="008F7889"/>
    <w:rsid w:val="008F79BA"/>
    <w:rsid w:val="00901C59"/>
    <w:rsid w:val="009028D5"/>
    <w:rsid w:val="00902BBA"/>
    <w:rsid w:val="00902E44"/>
    <w:rsid w:val="00907088"/>
    <w:rsid w:val="00911907"/>
    <w:rsid w:val="009132AF"/>
    <w:rsid w:val="009135C2"/>
    <w:rsid w:val="009142A4"/>
    <w:rsid w:val="00915799"/>
    <w:rsid w:val="009163D8"/>
    <w:rsid w:val="009215EE"/>
    <w:rsid w:val="0092174B"/>
    <w:rsid w:val="00921FD9"/>
    <w:rsid w:val="0092411C"/>
    <w:rsid w:val="0092488F"/>
    <w:rsid w:val="009271D8"/>
    <w:rsid w:val="00927847"/>
    <w:rsid w:val="00930155"/>
    <w:rsid w:val="009325E8"/>
    <w:rsid w:val="009349C7"/>
    <w:rsid w:val="009354AC"/>
    <w:rsid w:val="00936155"/>
    <w:rsid w:val="00937261"/>
    <w:rsid w:val="00940178"/>
    <w:rsid w:val="00943094"/>
    <w:rsid w:val="00944834"/>
    <w:rsid w:val="00945639"/>
    <w:rsid w:val="00945CA5"/>
    <w:rsid w:val="009503F5"/>
    <w:rsid w:val="00950ED0"/>
    <w:rsid w:val="00954286"/>
    <w:rsid w:val="009544BD"/>
    <w:rsid w:val="009544FC"/>
    <w:rsid w:val="00956510"/>
    <w:rsid w:val="00960A9B"/>
    <w:rsid w:val="00960AC7"/>
    <w:rsid w:val="009648BA"/>
    <w:rsid w:val="00966BA6"/>
    <w:rsid w:val="00966F1E"/>
    <w:rsid w:val="009703C2"/>
    <w:rsid w:val="0097185D"/>
    <w:rsid w:val="00972131"/>
    <w:rsid w:val="00973027"/>
    <w:rsid w:val="00973381"/>
    <w:rsid w:val="009739AA"/>
    <w:rsid w:val="00975088"/>
    <w:rsid w:val="00977239"/>
    <w:rsid w:val="0098091E"/>
    <w:rsid w:val="00981405"/>
    <w:rsid w:val="0098223D"/>
    <w:rsid w:val="009823E5"/>
    <w:rsid w:val="00985C7A"/>
    <w:rsid w:val="00985DEF"/>
    <w:rsid w:val="009861E1"/>
    <w:rsid w:val="009869EC"/>
    <w:rsid w:val="00991A35"/>
    <w:rsid w:val="009939E9"/>
    <w:rsid w:val="00993A99"/>
    <w:rsid w:val="009A1914"/>
    <w:rsid w:val="009A1FA2"/>
    <w:rsid w:val="009A353E"/>
    <w:rsid w:val="009A457E"/>
    <w:rsid w:val="009A466E"/>
    <w:rsid w:val="009A62F7"/>
    <w:rsid w:val="009B3008"/>
    <w:rsid w:val="009B5D87"/>
    <w:rsid w:val="009B677A"/>
    <w:rsid w:val="009B7CF2"/>
    <w:rsid w:val="009C1396"/>
    <w:rsid w:val="009C2588"/>
    <w:rsid w:val="009C3C46"/>
    <w:rsid w:val="009C45C7"/>
    <w:rsid w:val="009C4F57"/>
    <w:rsid w:val="009C6423"/>
    <w:rsid w:val="009C7A30"/>
    <w:rsid w:val="009D480C"/>
    <w:rsid w:val="009D7A1C"/>
    <w:rsid w:val="009E0F5E"/>
    <w:rsid w:val="009E2241"/>
    <w:rsid w:val="009E7403"/>
    <w:rsid w:val="009F54B8"/>
    <w:rsid w:val="009F5E17"/>
    <w:rsid w:val="009F680C"/>
    <w:rsid w:val="00A004E5"/>
    <w:rsid w:val="00A0122C"/>
    <w:rsid w:val="00A01755"/>
    <w:rsid w:val="00A01D13"/>
    <w:rsid w:val="00A04255"/>
    <w:rsid w:val="00A046A5"/>
    <w:rsid w:val="00A10275"/>
    <w:rsid w:val="00A1054A"/>
    <w:rsid w:val="00A11798"/>
    <w:rsid w:val="00A128B5"/>
    <w:rsid w:val="00A12E63"/>
    <w:rsid w:val="00A130EA"/>
    <w:rsid w:val="00A139D7"/>
    <w:rsid w:val="00A13E82"/>
    <w:rsid w:val="00A149E9"/>
    <w:rsid w:val="00A164C2"/>
    <w:rsid w:val="00A213B8"/>
    <w:rsid w:val="00A25EEE"/>
    <w:rsid w:val="00A30306"/>
    <w:rsid w:val="00A30DBD"/>
    <w:rsid w:val="00A32023"/>
    <w:rsid w:val="00A3425C"/>
    <w:rsid w:val="00A34CD2"/>
    <w:rsid w:val="00A35189"/>
    <w:rsid w:val="00A372F2"/>
    <w:rsid w:val="00A37491"/>
    <w:rsid w:val="00A37AE6"/>
    <w:rsid w:val="00A37DFD"/>
    <w:rsid w:val="00A40B7F"/>
    <w:rsid w:val="00A4416E"/>
    <w:rsid w:val="00A4433A"/>
    <w:rsid w:val="00A4477D"/>
    <w:rsid w:val="00A45CD7"/>
    <w:rsid w:val="00A46774"/>
    <w:rsid w:val="00A50E24"/>
    <w:rsid w:val="00A51820"/>
    <w:rsid w:val="00A51C22"/>
    <w:rsid w:val="00A54B52"/>
    <w:rsid w:val="00A62031"/>
    <w:rsid w:val="00A6225E"/>
    <w:rsid w:val="00A62BE8"/>
    <w:rsid w:val="00A64AB2"/>
    <w:rsid w:val="00A65939"/>
    <w:rsid w:val="00A709B7"/>
    <w:rsid w:val="00A71EB1"/>
    <w:rsid w:val="00A7301D"/>
    <w:rsid w:val="00A752A2"/>
    <w:rsid w:val="00A76378"/>
    <w:rsid w:val="00A81781"/>
    <w:rsid w:val="00A821CB"/>
    <w:rsid w:val="00A82217"/>
    <w:rsid w:val="00A82D12"/>
    <w:rsid w:val="00A855D4"/>
    <w:rsid w:val="00A876BA"/>
    <w:rsid w:val="00A9076D"/>
    <w:rsid w:val="00A91283"/>
    <w:rsid w:val="00A93B6F"/>
    <w:rsid w:val="00AA2DC9"/>
    <w:rsid w:val="00AA32BB"/>
    <w:rsid w:val="00AA47F2"/>
    <w:rsid w:val="00AA623F"/>
    <w:rsid w:val="00AA73E5"/>
    <w:rsid w:val="00AB13CC"/>
    <w:rsid w:val="00AB5E45"/>
    <w:rsid w:val="00AC0489"/>
    <w:rsid w:val="00AC118C"/>
    <w:rsid w:val="00AC21AD"/>
    <w:rsid w:val="00AC25F4"/>
    <w:rsid w:val="00AC437E"/>
    <w:rsid w:val="00AD23BD"/>
    <w:rsid w:val="00AD5126"/>
    <w:rsid w:val="00AE164E"/>
    <w:rsid w:val="00AE25FE"/>
    <w:rsid w:val="00AE5A39"/>
    <w:rsid w:val="00AE7374"/>
    <w:rsid w:val="00AF0033"/>
    <w:rsid w:val="00AF18B4"/>
    <w:rsid w:val="00AF1A68"/>
    <w:rsid w:val="00AF2F33"/>
    <w:rsid w:val="00AF4B92"/>
    <w:rsid w:val="00AF4E49"/>
    <w:rsid w:val="00B001A8"/>
    <w:rsid w:val="00B002B0"/>
    <w:rsid w:val="00B005CE"/>
    <w:rsid w:val="00B03358"/>
    <w:rsid w:val="00B05CE2"/>
    <w:rsid w:val="00B064B1"/>
    <w:rsid w:val="00B10936"/>
    <w:rsid w:val="00B1322F"/>
    <w:rsid w:val="00B142F0"/>
    <w:rsid w:val="00B14BF4"/>
    <w:rsid w:val="00B1702B"/>
    <w:rsid w:val="00B17038"/>
    <w:rsid w:val="00B178BD"/>
    <w:rsid w:val="00B20CB4"/>
    <w:rsid w:val="00B217A7"/>
    <w:rsid w:val="00B244C5"/>
    <w:rsid w:val="00B257B4"/>
    <w:rsid w:val="00B2629F"/>
    <w:rsid w:val="00B26797"/>
    <w:rsid w:val="00B300A8"/>
    <w:rsid w:val="00B30E6A"/>
    <w:rsid w:val="00B33F47"/>
    <w:rsid w:val="00B366D2"/>
    <w:rsid w:val="00B36CA1"/>
    <w:rsid w:val="00B40E67"/>
    <w:rsid w:val="00B41453"/>
    <w:rsid w:val="00B426A6"/>
    <w:rsid w:val="00B457C9"/>
    <w:rsid w:val="00B47E08"/>
    <w:rsid w:val="00B5046F"/>
    <w:rsid w:val="00B50484"/>
    <w:rsid w:val="00B5168C"/>
    <w:rsid w:val="00B51D9E"/>
    <w:rsid w:val="00B55F9A"/>
    <w:rsid w:val="00B57136"/>
    <w:rsid w:val="00B57BA5"/>
    <w:rsid w:val="00B61573"/>
    <w:rsid w:val="00B61B23"/>
    <w:rsid w:val="00B61D8C"/>
    <w:rsid w:val="00B63E8A"/>
    <w:rsid w:val="00B64629"/>
    <w:rsid w:val="00B66F36"/>
    <w:rsid w:val="00B67738"/>
    <w:rsid w:val="00B70257"/>
    <w:rsid w:val="00B73E5E"/>
    <w:rsid w:val="00B76530"/>
    <w:rsid w:val="00B803C2"/>
    <w:rsid w:val="00B81EAD"/>
    <w:rsid w:val="00B8316F"/>
    <w:rsid w:val="00B8365E"/>
    <w:rsid w:val="00B83794"/>
    <w:rsid w:val="00B91420"/>
    <w:rsid w:val="00B94666"/>
    <w:rsid w:val="00B9524F"/>
    <w:rsid w:val="00BA064F"/>
    <w:rsid w:val="00BA0D31"/>
    <w:rsid w:val="00BA47C3"/>
    <w:rsid w:val="00BA72CE"/>
    <w:rsid w:val="00BB090D"/>
    <w:rsid w:val="00BB12A4"/>
    <w:rsid w:val="00BB1A2A"/>
    <w:rsid w:val="00BB2809"/>
    <w:rsid w:val="00BB4153"/>
    <w:rsid w:val="00BB47C1"/>
    <w:rsid w:val="00BB4AD0"/>
    <w:rsid w:val="00BB5A8E"/>
    <w:rsid w:val="00BB6886"/>
    <w:rsid w:val="00BC1292"/>
    <w:rsid w:val="00BC130A"/>
    <w:rsid w:val="00BC14F5"/>
    <w:rsid w:val="00BC22BD"/>
    <w:rsid w:val="00BC2999"/>
    <w:rsid w:val="00BD1F2E"/>
    <w:rsid w:val="00BD2F89"/>
    <w:rsid w:val="00BD59C7"/>
    <w:rsid w:val="00BD61A9"/>
    <w:rsid w:val="00BD795B"/>
    <w:rsid w:val="00BE20F2"/>
    <w:rsid w:val="00BE29DF"/>
    <w:rsid w:val="00BE3CF3"/>
    <w:rsid w:val="00BE65F7"/>
    <w:rsid w:val="00BF274D"/>
    <w:rsid w:val="00BF5B1D"/>
    <w:rsid w:val="00BF6A2C"/>
    <w:rsid w:val="00C15A64"/>
    <w:rsid w:val="00C15E62"/>
    <w:rsid w:val="00C207F5"/>
    <w:rsid w:val="00C21263"/>
    <w:rsid w:val="00C21804"/>
    <w:rsid w:val="00C23D83"/>
    <w:rsid w:val="00C243CE"/>
    <w:rsid w:val="00C260F4"/>
    <w:rsid w:val="00C271FB"/>
    <w:rsid w:val="00C27B41"/>
    <w:rsid w:val="00C27D91"/>
    <w:rsid w:val="00C32E1A"/>
    <w:rsid w:val="00C34881"/>
    <w:rsid w:val="00C35439"/>
    <w:rsid w:val="00C35F8B"/>
    <w:rsid w:val="00C403C9"/>
    <w:rsid w:val="00C408B8"/>
    <w:rsid w:val="00C41EA4"/>
    <w:rsid w:val="00C4556C"/>
    <w:rsid w:val="00C45BC0"/>
    <w:rsid w:val="00C45D3D"/>
    <w:rsid w:val="00C464F7"/>
    <w:rsid w:val="00C46D76"/>
    <w:rsid w:val="00C46F66"/>
    <w:rsid w:val="00C4760D"/>
    <w:rsid w:val="00C51B7F"/>
    <w:rsid w:val="00C5323E"/>
    <w:rsid w:val="00C5346D"/>
    <w:rsid w:val="00C53C14"/>
    <w:rsid w:val="00C56CDB"/>
    <w:rsid w:val="00C574E7"/>
    <w:rsid w:val="00C64944"/>
    <w:rsid w:val="00C70CC1"/>
    <w:rsid w:val="00C727EA"/>
    <w:rsid w:val="00C77EA7"/>
    <w:rsid w:val="00C81933"/>
    <w:rsid w:val="00C82CA5"/>
    <w:rsid w:val="00C83857"/>
    <w:rsid w:val="00C84C3E"/>
    <w:rsid w:val="00C854DF"/>
    <w:rsid w:val="00C85EC8"/>
    <w:rsid w:val="00C8768E"/>
    <w:rsid w:val="00C91C23"/>
    <w:rsid w:val="00C929A2"/>
    <w:rsid w:val="00CA0B80"/>
    <w:rsid w:val="00CA226A"/>
    <w:rsid w:val="00CA2CB4"/>
    <w:rsid w:val="00CA307B"/>
    <w:rsid w:val="00CA4874"/>
    <w:rsid w:val="00CA5CC5"/>
    <w:rsid w:val="00CB236F"/>
    <w:rsid w:val="00CB6784"/>
    <w:rsid w:val="00CB7B1D"/>
    <w:rsid w:val="00CC00E8"/>
    <w:rsid w:val="00CC100F"/>
    <w:rsid w:val="00CC48D1"/>
    <w:rsid w:val="00CC61E7"/>
    <w:rsid w:val="00CC6E16"/>
    <w:rsid w:val="00CD2AD7"/>
    <w:rsid w:val="00CD2BEC"/>
    <w:rsid w:val="00CD2C36"/>
    <w:rsid w:val="00CD3C53"/>
    <w:rsid w:val="00CD4523"/>
    <w:rsid w:val="00CD571A"/>
    <w:rsid w:val="00CD75F5"/>
    <w:rsid w:val="00CE4D8B"/>
    <w:rsid w:val="00CE4FA0"/>
    <w:rsid w:val="00CE7246"/>
    <w:rsid w:val="00CF0C7B"/>
    <w:rsid w:val="00CF2659"/>
    <w:rsid w:val="00CF3B03"/>
    <w:rsid w:val="00CF56C7"/>
    <w:rsid w:val="00CF5C33"/>
    <w:rsid w:val="00CF6165"/>
    <w:rsid w:val="00CF7D37"/>
    <w:rsid w:val="00D015EF"/>
    <w:rsid w:val="00D03152"/>
    <w:rsid w:val="00D04A96"/>
    <w:rsid w:val="00D04C22"/>
    <w:rsid w:val="00D04D9C"/>
    <w:rsid w:val="00D056EF"/>
    <w:rsid w:val="00D11CE9"/>
    <w:rsid w:val="00D12107"/>
    <w:rsid w:val="00D14166"/>
    <w:rsid w:val="00D14858"/>
    <w:rsid w:val="00D14B14"/>
    <w:rsid w:val="00D14EAD"/>
    <w:rsid w:val="00D159B6"/>
    <w:rsid w:val="00D15E4E"/>
    <w:rsid w:val="00D173C2"/>
    <w:rsid w:val="00D21A05"/>
    <w:rsid w:val="00D21BF5"/>
    <w:rsid w:val="00D223C6"/>
    <w:rsid w:val="00D25274"/>
    <w:rsid w:val="00D275D8"/>
    <w:rsid w:val="00D40B9A"/>
    <w:rsid w:val="00D41875"/>
    <w:rsid w:val="00D422AF"/>
    <w:rsid w:val="00D42A76"/>
    <w:rsid w:val="00D4398A"/>
    <w:rsid w:val="00D43CA6"/>
    <w:rsid w:val="00D460A9"/>
    <w:rsid w:val="00D465BF"/>
    <w:rsid w:val="00D5112B"/>
    <w:rsid w:val="00D51ED8"/>
    <w:rsid w:val="00D524FE"/>
    <w:rsid w:val="00D5484E"/>
    <w:rsid w:val="00D54F37"/>
    <w:rsid w:val="00D55C84"/>
    <w:rsid w:val="00D56845"/>
    <w:rsid w:val="00D57F51"/>
    <w:rsid w:val="00D6088E"/>
    <w:rsid w:val="00D61AE4"/>
    <w:rsid w:val="00D62E85"/>
    <w:rsid w:val="00D6301C"/>
    <w:rsid w:val="00D64095"/>
    <w:rsid w:val="00D65E4D"/>
    <w:rsid w:val="00D73B9B"/>
    <w:rsid w:val="00D74364"/>
    <w:rsid w:val="00D75F21"/>
    <w:rsid w:val="00D76241"/>
    <w:rsid w:val="00D825E3"/>
    <w:rsid w:val="00D83192"/>
    <w:rsid w:val="00D854EF"/>
    <w:rsid w:val="00D86044"/>
    <w:rsid w:val="00D916FF"/>
    <w:rsid w:val="00D91823"/>
    <w:rsid w:val="00D92DC1"/>
    <w:rsid w:val="00D94EB3"/>
    <w:rsid w:val="00DA25CE"/>
    <w:rsid w:val="00DA4957"/>
    <w:rsid w:val="00DA7D32"/>
    <w:rsid w:val="00DB0BA0"/>
    <w:rsid w:val="00DB196A"/>
    <w:rsid w:val="00DB1CFE"/>
    <w:rsid w:val="00DB420E"/>
    <w:rsid w:val="00DB5EE7"/>
    <w:rsid w:val="00DB63F9"/>
    <w:rsid w:val="00DB6D15"/>
    <w:rsid w:val="00DC0CA6"/>
    <w:rsid w:val="00DC5520"/>
    <w:rsid w:val="00DC6C22"/>
    <w:rsid w:val="00DD7E1A"/>
    <w:rsid w:val="00DE120E"/>
    <w:rsid w:val="00DE1A02"/>
    <w:rsid w:val="00DE465B"/>
    <w:rsid w:val="00DE68EA"/>
    <w:rsid w:val="00DF1898"/>
    <w:rsid w:val="00DF30CE"/>
    <w:rsid w:val="00DF3FA8"/>
    <w:rsid w:val="00DF6D9E"/>
    <w:rsid w:val="00DF6F56"/>
    <w:rsid w:val="00E016E5"/>
    <w:rsid w:val="00E04DD3"/>
    <w:rsid w:val="00E11E02"/>
    <w:rsid w:val="00E132B8"/>
    <w:rsid w:val="00E13E70"/>
    <w:rsid w:val="00E16CB6"/>
    <w:rsid w:val="00E23898"/>
    <w:rsid w:val="00E23991"/>
    <w:rsid w:val="00E25806"/>
    <w:rsid w:val="00E26905"/>
    <w:rsid w:val="00E2782E"/>
    <w:rsid w:val="00E30B45"/>
    <w:rsid w:val="00E3189B"/>
    <w:rsid w:val="00E337FE"/>
    <w:rsid w:val="00E35575"/>
    <w:rsid w:val="00E37184"/>
    <w:rsid w:val="00E43319"/>
    <w:rsid w:val="00E47C30"/>
    <w:rsid w:val="00E51EF0"/>
    <w:rsid w:val="00E53851"/>
    <w:rsid w:val="00E541A7"/>
    <w:rsid w:val="00E54C75"/>
    <w:rsid w:val="00E56FE9"/>
    <w:rsid w:val="00E575FF"/>
    <w:rsid w:val="00E616B9"/>
    <w:rsid w:val="00E621B6"/>
    <w:rsid w:val="00E64B7B"/>
    <w:rsid w:val="00E64FB8"/>
    <w:rsid w:val="00E7754C"/>
    <w:rsid w:val="00E8004F"/>
    <w:rsid w:val="00E81BE9"/>
    <w:rsid w:val="00E90312"/>
    <w:rsid w:val="00E90EBE"/>
    <w:rsid w:val="00E91C99"/>
    <w:rsid w:val="00E95818"/>
    <w:rsid w:val="00EA007B"/>
    <w:rsid w:val="00EA72C4"/>
    <w:rsid w:val="00EB2841"/>
    <w:rsid w:val="00EB2B15"/>
    <w:rsid w:val="00EB3FCD"/>
    <w:rsid w:val="00EB63BD"/>
    <w:rsid w:val="00EB6A73"/>
    <w:rsid w:val="00EB7C47"/>
    <w:rsid w:val="00EC036A"/>
    <w:rsid w:val="00EC1F16"/>
    <w:rsid w:val="00EC4688"/>
    <w:rsid w:val="00EC54CF"/>
    <w:rsid w:val="00EC5851"/>
    <w:rsid w:val="00EC5F85"/>
    <w:rsid w:val="00EC7815"/>
    <w:rsid w:val="00ED4758"/>
    <w:rsid w:val="00ED4C9B"/>
    <w:rsid w:val="00ED5355"/>
    <w:rsid w:val="00ED5A54"/>
    <w:rsid w:val="00ED7AA3"/>
    <w:rsid w:val="00EE1FDE"/>
    <w:rsid w:val="00EE43F0"/>
    <w:rsid w:val="00EE4DC2"/>
    <w:rsid w:val="00EF41DB"/>
    <w:rsid w:val="00EF49B0"/>
    <w:rsid w:val="00EF561F"/>
    <w:rsid w:val="00EF5B43"/>
    <w:rsid w:val="00EF5E1A"/>
    <w:rsid w:val="00EF6233"/>
    <w:rsid w:val="00EF794E"/>
    <w:rsid w:val="00F025CD"/>
    <w:rsid w:val="00F037DF"/>
    <w:rsid w:val="00F03BB1"/>
    <w:rsid w:val="00F0591F"/>
    <w:rsid w:val="00F05B27"/>
    <w:rsid w:val="00F07A43"/>
    <w:rsid w:val="00F10A25"/>
    <w:rsid w:val="00F1275D"/>
    <w:rsid w:val="00F12DBD"/>
    <w:rsid w:val="00F151C9"/>
    <w:rsid w:val="00F15C8B"/>
    <w:rsid w:val="00F16AEC"/>
    <w:rsid w:val="00F173C8"/>
    <w:rsid w:val="00F2541A"/>
    <w:rsid w:val="00F266F1"/>
    <w:rsid w:val="00F304FA"/>
    <w:rsid w:val="00F30579"/>
    <w:rsid w:val="00F30AD5"/>
    <w:rsid w:val="00F30C00"/>
    <w:rsid w:val="00F32F6B"/>
    <w:rsid w:val="00F33B20"/>
    <w:rsid w:val="00F363B6"/>
    <w:rsid w:val="00F36F2F"/>
    <w:rsid w:val="00F3728C"/>
    <w:rsid w:val="00F40562"/>
    <w:rsid w:val="00F416C7"/>
    <w:rsid w:val="00F458B5"/>
    <w:rsid w:val="00F4763F"/>
    <w:rsid w:val="00F519AC"/>
    <w:rsid w:val="00F51D94"/>
    <w:rsid w:val="00F523F0"/>
    <w:rsid w:val="00F527D7"/>
    <w:rsid w:val="00F52F08"/>
    <w:rsid w:val="00F545A4"/>
    <w:rsid w:val="00F55B40"/>
    <w:rsid w:val="00F579A0"/>
    <w:rsid w:val="00F57B81"/>
    <w:rsid w:val="00F57E22"/>
    <w:rsid w:val="00F628BD"/>
    <w:rsid w:val="00F62E68"/>
    <w:rsid w:val="00F63CF8"/>
    <w:rsid w:val="00F64532"/>
    <w:rsid w:val="00F74388"/>
    <w:rsid w:val="00F7468A"/>
    <w:rsid w:val="00F7533C"/>
    <w:rsid w:val="00F76050"/>
    <w:rsid w:val="00F76B7F"/>
    <w:rsid w:val="00F775A0"/>
    <w:rsid w:val="00F8496F"/>
    <w:rsid w:val="00F9071C"/>
    <w:rsid w:val="00F96989"/>
    <w:rsid w:val="00F97B04"/>
    <w:rsid w:val="00FA1EF3"/>
    <w:rsid w:val="00FA4FEB"/>
    <w:rsid w:val="00FA714B"/>
    <w:rsid w:val="00FB0801"/>
    <w:rsid w:val="00FB085F"/>
    <w:rsid w:val="00FB0CB4"/>
    <w:rsid w:val="00FB0E78"/>
    <w:rsid w:val="00FB2ECF"/>
    <w:rsid w:val="00FB43FA"/>
    <w:rsid w:val="00FB4A66"/>
    <w:rsid w:val="00FB4A9C"/>
    <w:rsid w:val="00FB6226"/>
    <w:rsid w:val="00FB729E"/>
    <w:rsid w:val="00FC176D"/>
    <w:rsid w:val="00FC3B81"/>
    <w:rsid w:val="00FC484C"/>
    <w:rsid w:val="00FD292B"/>
    <w:rsid w:val="00FD50FF"/>
    <w:rsid w:val="00FD6CB5"/>
    <w:rsid w:val="00FE3C7A"/>
    <w:rsid w:val="00FE3EDF"/>
    <w:rsid w:val="00FE3F65"/>
    <w:rsid w:val="00FE4E81"/>
    <w:rsid w:val="00FE523E"/>
    <w:rsid w:val="00FE52B1"/>
    <w:rsid w:val="00FE7025"/>
    <w:rsid w:val="00FE7B88"/>
    <w:rsid w:val="00FF02FC"/>
    <w:rsid w:val="00FF2612"/>
    <w:rsid w:val="00FF4DD7"/>
    <w:rsid w:val="00FF5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0147E4"/>
  <w15:chartTrackingRefBased/>
  <w15:docId w15:val="{E5BAB811-118A-47A2-BC77-1E3714557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536ED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82616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082616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082616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8178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85EC8"/>
    <w:rPr>
      <w:rFonts w:ascii="Tahoma" w:hAnsi="Tahoma" w:cs="Tahoma"/>
      <w:sz w:val="16"/>
      <w:szCs w:val="16"/>
    </w:rPr>
  </w:style>
  <w:style w:type="character" w:styleId="Hyperlink">
    <w:name w:val="Hyperlink"/>
    <w:rsid w:val="00AD23BD"/>
    <w:rPr>
      <w:color w:val="0000FF"/>
      <w:u w:val="single"/>
    </w:rPr>
  </w:style>
  <w:style w:type="paragraph" w:styleId="Header">
    <w:name w:val="header"/>
    <w:basedOn w:val="Normal"/>
    <w:link w:val="HeaderChar"/>
    <w:rsid w:val="00B1322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B1322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B1322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B1322F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2B7419"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rsid w:val="002D7ED1"/>
    <w:pPr>
      <w:bidi w:val="0"/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val="en-GB"/>
    </w:rPr>
  </w:style>
  <w:style w:type="paragraph" w:styleId="BodyTextIndent3">
    <w:name w:val="Body Text Indent 3"/>
    <w:basedOn w:val="Normal"/>
    <w:link w:val="BodyTextIndent3Char"/>
    <w:rsid w:val="00C81933"/>
    <w:pPr>
      <w:bidi w:val="0"/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C81933"/>
    <w:rPr>
      <w:sz w:val="16"/>
      <w:szCs w:val="16"/>
      <w:lang w:val="en-US" w:eastAsia="en-US"/>
    </w:rPr>
  </w:style>
  <w:style w:type="character" w:customStyle="1" w:styleId="Heading1Char">
    <w:name w:val="Heading 1 Char"/>
    <w:link w:val="Heading1"/>
    <w:rsid w:val="008536ED"/>
    <w:rPr>
      <w:rFonts w:ascii="Calibri Light" w:eastAsia="Times New Roman" w:hAnsi="Calibri Light" w:cs="Times New Roman"/>
      <w:b/>
      <w:bCs/>
      <w:kern w:val="32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536ED"/>
    <w:pPr>
      <w:keepLines/>
      <w:bidi w:val="0"/>
      <w:spacing w:after="0" w:line="259" w:lineRule="auto"/>
      <w:outlineLvl w:val="9"/>
    </w:pPr>
    <w:rPr>
      <w:b w:val="0"/>
      <w:bCs w:val="0"/>
      <w:color w:val="2F5496"/>
      <w:kern w:val="0"/>
    </w:rPr>
  </w:style>
  <w:style w:type="character" w:customStyle="1" w:styleId="Heading4Char">
    <w:name w:val="Heading 4 Char"/>
    <w:link w:val="Heading4"/>
    <w:semiHidden/>
    <w:rsid w:val="00082616"/>
    <w:rPr>
      <w:rFonts w:ascii="Calibri" w:eastAsia="Times New Roman" w:hAnsi="Calibri" w:cs="Arial"/>
      <w:b/>
      <w:bCs/>
      <w:sz w:val="28"/>
      <w:szCs w:val="28"/>
      <w:lang w:val="en-US" w:eastAsia="en-US"/>
    </w:rPr>
  </w:style>
  <w:style w:type="character" w:customStyle="1" w:styleId="Heading8Char">
    <w:name w:val="Heading 8 Char"/>
    <w:link w:val="Heading8"/>
    <w:semiHidden/>
    <w:rsid w:val="00082616"/>
    <w:rPr>
      <w:rFonts w:ascii="Calibri" w:eastAsia="Times New Roman" w:hAnsi="Calibri" w:cs="Arial"/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semiHidden/>
    <w:rsid w:val="00082616"/>
    <w:rPr>
      <w:rFonts w:ascii="Calibri Light" w:eastAsia="Times New Roman" w:hAnsi="Calibri Light" w:cs="Times New Roman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rsid w:val="00B55F9A"/>
  </w:style>
  <w:style w:type="paragraph" w:styleId="BodyText">
    <w:name w:val="Body Text"/>
    <w:basedOn w:val="Normal"/>
    <w:link w:val="BodyTextChar"/>
    <w:rsid w:val="00A372F2"/>
    <w:pPr>
      <w:spacing w:after="120"/>
    </w:pPr>
  </w:style>
  <w:style w:type="character" w:customStyle="1" w:styleId="BodyTextChar">
    <w:name w:val="Body Text Char"/>
    <w:link w:val="BodyText"/>
    <w:rsid w:val="00A372F2"/>
    <w:rPr>
      <w:sz w:val="24"/>
      <w:szCs w:val="24"/>
    </w:rPr>
  </w:style>
  <w:style w:type="paragraph" w:styleId="Caption">
    <w:name w:val="caption"/>
    <w:basedOn w:val="Normal"/>
    <w:next w:val="Normal"/>
    <w:qFormat/>
    <w:rsid w:val="00A372F2"/>
    <w:pPr>
      <w:jc w:val="center"/>
    </w:pPr>
    <w:rPr>
      <w:rFonts w:cs="AF_Unizah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04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1EC3F0-5293-4324-82DF-FFEC613A6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Links>
    <vt:vector size="138" baseType="variant">
      <vt:variant>
        <vt:i4>4194345</vt:i4>
      </vt:variant>
      <vt:variant>
        <vt:i4>66</vt:i4>
      </vt:variant>
      <vt:variant>
        <vt:i4>0</vt:i4>
      </vt:variant>
      <vt:variant>
        <vt:i4>5</vt:i4>
      </vt:variant>
      <vt:variant>
        <vt:lpwstr>mailto:Tarek.farouk@phed.bsu.edu.eg</vt:lpwstr>
      </vt:variant>
      <vt:variant>
        <vt:lpwstr/>
      </vt:variant>
      <vt:variant>
        <vt:i4>1179703</vt:i4>
      </vt:variant>
      <vt:variant>
        <vt:i4>63</vt:i4>
      </vt:variant>
      <vt:variant>
        <vt:i4>0</vt:i4>
      </vt:variant>
      <vt:variant>
        <vt:i4>5</vt:i4>
      </vt:variant>
      <vt:variant>
        <vt:lpwstr>mailto:atefmmorsy@gmail.com</vt:lpwstr>
      </vt:variant>
      <vt:variant>
        <vt:lpwstr/>
      </vt:variant>
      <vt:variant>
        <vt:i4>7536653</vt:i4>
      </vt:variant>
      <vt:variant>
        <vt:i4>60</vt:i4>
      </vt:variant>
      <vt:variant>
        <vt:i4>0</vt:i4>
      </vt:variant>
      <vt:variant>
        <vt:i4>5</vt:i4>
      </vt:variant>
      <vt:variant>
        <vt:lpwstr>mailto:S.mtamam@yahoo.com</vt:lpwstr>
      </vt:variant>
      <vt:variant>
        <vt:lpwstr/>
      </vt:variant>
      <vt:variant>
        <vt:i4>6881348</vt:i4>
      </vt:variant>
      <vt:variant>
        <vt:i4>57</vt:i4>
      </vt:variant>
      <vt:variant>
        <vt:i4>0</vt:i4>
      </vt:variant>
      <vt:variant>
        <vt:i4>5</vt:i4>
      </vt:variant>
      <vt:variant>
        <vt:lpwstr>mailto:m.s.abdelhady@gmail.com</vt:lpwstr>
      </vt:variant>
      <vt:variant>
        <vt:lpwstr/>
      </vt:variant>
      <vt:variant>
        <vt:i4>262245</vt:i4>
      </vt:variant>
      <vt:variant>
        <vt:i4>54</vt:i4>
      </vt:variant>
      <vt:variant>
        <vt:i4>0</vt:i4>
      </vt:variant>
      <vt:variant>
        <vt:i4>5</vt:i4>
      </vt:variant>
      <vt:variant>
        <vt:lpwstr>mailto:gabrgamal5@gmail.com</vt:lpwstr>
      </vt:variant>
      <vt:variant>
        <vt:lpwstr/>
      </vt:variant>
      <vt:variant>
        <vt:i4>1966131</vt:i4>
      </vt:variant>
      <vt:variant>
        <vt:i4>51</vt:i4>
      </vt:variant>
      <vt:variant>
        <vt:i4>0</vt:i4>
      </vt:variant>
      <vt:variant>
        <vt:i4>5</vt:i4>
      </vt:variant>
      <vt:variant>
        <vt:lpwstr>mailto:gabrgamal@hotmail.com</vt:lpwstr>
      </vt:variant>
      <vt:variant>
        <vt:lpwstr/>
      </vt:variant>
      <vt:variant>
        <vt:i4>655379</vt:i4>
      </vt:variant>
      <vt:variant>
        <vt:i4>48</vt:i4>
      </vt:variant>
      <vt:variant>
        <vt:i4>0</vt:i4>
      </vt:variant>
      <vt:variant>
        <vt:i4>5</vt:i4>
      </vt:variant>
      <vt:variant>
        <vt:lpwstr>mailto:Dro_Kandil@yahoo.com</vt:lpwstr>
      </vt:variant>
      <vt:variant>
        <vt:lpwstr/>
      </vt:variant>
      <vt:variant>
        <vt:i4>4587638</vt:i4>
      </vt:variant>
      <vt:variant>
        <vt:i4>45</vt:i4>
      </vt:variant>
      <vt:variant>
        <vt:i4>0</vt:i4>
      </vt:variant>
      <vt:variant>
        <vt:i4>5</vt:i4>
      </vt:variant>
      <vt:variant>
        <vt:lpwstr>mailto:Oossaa33@hotmail.com</vt:lpwstr>
      </vt:variant>
      <vt:variant>
        <vt:lpwstr/>
      </vt:variant>
      <vt:variant>
        <vt:i4>6750216</vt:i4>
      </vt:variant>
      <vt:variant>
        <vt:i4>42</vt:i4>
      </vt:variant>
      <vt:variant>
        <vt:i4>0</vt:i4>
      </vt:variant>
      <vt:variant>
        <vt:i4>5</vt:i4>
      </vt:variant>
      <vt:variant>
        <vt:lpwstr>mailto:Abuzad010@yahoo.com</vt:lpwstr>
      </vt:variant>
      <vt:variant>
        <vt:lpwstr/>
      </vt:variant>
      <vt:variant>
        <vt:i4>1048676</vt:i4>
      </vt:variant>
      <vt:variant>
        <vt:i4>39</vt:i4>
      </vt:variant>
      <vt:variant>
        <vt:i4>0</vt:i4>
      </vt:variant>
      <vt:variant>
        <vt:i4>5</vt:i4>
      </vt:variant>
      <vt:variant>
        <vt:lpwstr>mailto:Bottros.bakhit@gmail.com</vt:lpwstr>
      </vt:variant>
      <vt:variant>
        <vt:lpwstr/>
      </vt:variant>
      <vt:variant>
        <vt:i4>6357059</vt:i4>
      </vt:variant>
      <vt:variant>
        <vt:i4>36</vt:i4>
      </vt:variant>
      <vt:variant>
        <vt:i4>0</vt:i4>
      </vt:variant>
      <vt:variant>
        <vt:i4>5</vt:i4>
      </vt:variant>
      <vt:variant>
        <vt:lpwstr>mailto:drbottros@yahoo.com</vt:lpwstr>
      </vt:variant>
      <vt:variant>
        <vt:lpwstr/>
      </vt:variant>
      <vt:variant>
        <vt:i4>262226</vt:i4>
      </vt:variant>
      <vt:variant>
        <vt:i4>33</vt:i4>
      </vt:variant>
      <vt:variant>
        <vt:i4>0</vt:i4>
      </vt:variant>
      <vt:variant>
        <vt:i4>5</vt:i4>
      </vt:variant>
      <vt:variant>
        <vt:lpwstr>mailto:dean_niles@bsu.edu.eg</vt:lpwstr>
      </vt:variant>
      <vt:variant>
        <vt:lpwstr/>
      </vt:variant>
      <vt:variant>
        <vt:i4>7798860</vt:i4>
      </vt:variant>
      <vt:variant>
        <vt:i4>30</vt:i4>
      </vt:variant>
      <vt:variant>
        <vt:i4>0</vt:i4>
      </vt:variant>
      <vt:variant>
        <vt:i4>5</vt:i4>
      </vt:variant>
      <vt:variant>
        <vt:lpwstr>mailto:ysaif@med.bsu.edu.eg</vt:lpwstr>
      </vt:variant>
      <vt:variant>
        <vt:lpwstr/>
      </vt:variant>
      <vt:variant>
        <vt:i4>1507382</vt:i4>
      </vt:variant>
      <vt:variant>
        <vt:i4>27</vt:i4>
      </vt:variant>
      <vt:variant>
        <vt:i4>0</vt:i4>
      </vt:variant>
      <vt:variant>
        <vt:i4>5</vt:i4>
      </vt:variant>
      <vt:variant>
        <vt:lpwstr>mailto:Tarekhassan1969@gmail.com*</vt:lpwstr>
      </vt:variant>
      <vt:variant>
        <vt:lpwstr/>
      </vt:variant>
      <vt:variant>
        <vt:i4>7471199</vt:i4>
      </vt:variant>
      <vt:variant>
        <vt:i4>24</vt:i4>
      </vt:variant>
      <vt:variant>
        <vt:i4>0</vt:i4>
      </vt:variant>
      <vt:variant>
        <vt:i4>5</vt:i4>
      </vt:variant>
      <vt:variant>
        <vt:lpwstr>mailto:proftamer@gmail.com</vt:lpwstr>
      </vt:variant>
      <vt:variant>
        <vt:lpwstr/>
      </vt:variant>
      <vt:variant>
        <vt:i4>720949</vt:i4>
      </vt:variant>
      <vt:variant>
        <vt:i4>21</vt:i4>
      </vt:variant>
      <vt:variant>
        <vt:i4>0</vt:i4>
      </vt:variant>
      <vt:variant>
        <vt:i4>5</vt:i4>
      </vt:variant>
      <vt:variant>
        <vt:lpwstr>mailto:solimanapp@gmail.com</vt:lpwstr>
      </vt:variant>
      <vt:variant>
        <vt:lpwstr/>
      </vt:variant>
      <vt:variant>
        <vt:i4>4915211</vt:i4>
      </vt:variant>
      <vt:variant>
        <vt:i4>18</vt:i4>
      </vt:variant>
      <vt:variant>
        <vt:i4>0</vt:i4>
      </vt:variant>
      <vt:variant>
        <vt:i4>5</vt:i4>
      </vt:variant>
      <vt:variant>
        <vt:lpwstr>mailto:heba_salem2004@yahoo.co.uk</vt:lpwstr>
      </vt:variant>
      <vt:variant>
        <vt:lpwstr/>
      </vt:variant>
      <vt:variant>
        <vt:i4>5439544</vt:i4>
      </vt:variant>
      <vt:variant>
        <vt:i4>15</vt:i4>
      </vt:variant>
      <vt:variant>
        <vt:i4>0</vt:i4>
      </vt:variant>
      <vt:variant>
        <vt:i4>5</vt:i4>
      </vt:variant>
      <vt:variant>
        <vt:lpwstr>mailto:Mohy.metawea@med.bsu.edu.eg</vt:lpwstr>
      </vt:variant>
      <vt:variant>
        <vt:lpwstr/>
      </vt:variant>
      <vt:variant>
        <vt:i4>3473424</vt:i4>
      </vt:variant>
      <vt:variant>
        <vt:i4>12</vt:i4>
      </vt:variant>
      <vt:variant>
        <vt:i4>0</vt:i4>
      </vt:variant>
      <vt:variant>
        <vt:i4>5</vt:i4>
      </vt:variant>
      <vt:variant>
        <vt:lpwstr>mailto:Massoud22@yahoo.com</vt:lpwstr>
      </vt:variant>
      <vt:variant>
        <vt:lpwstr/>
      </vt:variant>
      <vt:variant>
        <vt:i4>8257623</vt:i4>
      </vt:variant>
      <vt:variant>
        <vt:i4>9</vt:i4>
      </vt:variant>
      <vt:variant>
        <vt:i4>0</vt:i4>
      </vt:variant>
      <vt:variant>
        <vt:i4>5</vt:i4>
      </vt:variant>
      <vt:variant>
        <vt:lpwstr>mailto:profghada@gmail.com</vt:lpwstr>
      </vt:variant>
      <vt:variant>
        <vt:lpwstr/>
      </vt:variant>
      <vt:variant>
        <vt:i4>7667805</vt:i4>
      </vt:variant>
      <vt:variant>
        <vt:i4>6</vt:i4>
      </vt:variant>
      <vt:variant>
        <vt:i4>0</vt:i4>
      </vt:variant>
      <vt:variant>
        <vt:i4>5</vt:i4>
      </vt:variant>
      <vt:variant>
        <vt:lpwstr>mailto:hanipsych@yahoo.com</vt:lpwstr>
      </vt:variant>
      <vt:variant>
        <vt:lpwstr/>
      </vt:variant>
      <vt:variant>
        <vt:i4>7798851</vt:i4>
      </vt:variant>
      <vt:variant>
        <vt:i4>3</vt:i4>
      </vt:variant>
      <vt:variant>
        <vt:i4>0</vt:i4>
      </vt:variant>
      <vt:variant>
        <vt:i4>5</vt:i4>
      </vt:variant>
      <vt:variant>
        <vt:lpwstr>mailto:gamgo@yahoo.com</vt:lpwstr>
      </vt:variant>
      <vt:variant>
        <vt:lpwstr/>
      </vt:variant>
      <vt:variant>
        <vt:i4>51</vt:i4>
      </vt:variant>
      <vt:variant>
        <vt:i4>0</vt:i4>
      </vt:variant>
      <vt:variant>
        <vt:i4>0</vt:i4>
      </vt:variant>
      <vt:variant>
        <vt:i4>5</vt:i4>
      </vt:variant>
      <vt:variant>
        <vt:lpwstr>mailto:Mmhassanien2002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gement</dc:creator>
  <cp:keywords/>
  <cp:lastModifiedBy>Abdel-Rahim Hassan</cp:lastModifiedBy>
  <cp:revision>50</cp:revision>
  <cp:lastPrinted>2019-08-27T09:43:00Z</cp:lastPrinted>
  <dcterms:created xsi:type="dcterms:W3CDTF">2022-02-11T17:48:00Z</dcterms:created>
  <dcterms:modified xsi:type="dcterms:W3CDTF">2022-10-22T18:02:00Z</dcterms:modified>
</cp:coreProperties>
</file>